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B2079" w14:textId="77777777" w:rsidR="00EF26FF" w:rsidRDefault="00EF26FF" w:rsidP="00EF26FF">
      <w:pPr>
        <w:pStyle w:val="Heading3"/>
      </w:pPr>
      <w:bookmarkStart w:id="0" w:name="_Toc5605770"/>
      <w:r>
        <w:t>Strand: History</w:t>
      </w:r>
      <w:bookmarkEnd w:id="0"/>
    </w:p>
    <w:tbl>
      <w:tblPr>
        <w:tblStyle w:val="TableGrid"/>
        <w:tblW w:w="0" w:type="auto"/>
        <w:tblLook w:val="04A0" w:firstRow="1" w:lastRow="0" w:firstColumn="1" w:lastColumn="0" w:noHBand="0" w:noVBand="1"/>
      </w:tblPr>
      <w:tblGrid>
        <w:gridCol w:w="355"/>
        <w:gridCol w:w="14035"/>
      </w:tblGrid>
      <w:tr w:rsidR="00855803" w:rsidRPr="009B2DA5" w14:paraId="769FAB6C" w14:textId="77777777" w:rsidTr="22DC8466">
        <w:trPr>
          <w:trHeight w:val="360"/>
        </w:trPr>
        <w:tc>
          <w:tcPr>
            <w:tcW w:w="14390" w:type="dxa"/>
            <w:gridSpan w:val="2"/>
            <w:shd w:val="clear" w:color="auto" w:fill="003BA7"/>
            <w:vAlign w:val="center"/>
          </w:tcPr>
          <w:p w14:paraId="71697AFA" w14:textId="77777777" w:rsidR="00855803" w:rsidRPr="009B2DA5" w:rsidRDefault="00855803" w:rsidP="00992F11">
            <w:pPr>
              <w:pStyle w:val="TableSub-Head"/>
            </w:pPr>
            <w:r w:rsidRPr="009B2DA5">
              <w:t xml:space="preserve">Topic: </w:t>
            </w:r>
            <w:r w:rsidRPr="00EF26FF">
              <w:t>Historical Thinking and Skills</w:t>
            </w:r>
          </w:p>
        </w:tc>
      </w:tr>
      <w:tr w:rsidR="00855803" w:rsidRPr="009B2DA5" w14:paraId="5D8DF87E" w14:textId="77777777" w:rsidTr="22DC8466">
        <w:trPr>
          <w:trHeight w:val="432"/>
        </w:trPr>
        <w:tc>
          <w:tcPr>
            <w:tcW w:w="14390" w:type="dxa"/>
            <w:gridSpan w:val="2"/>
            <w:shd w:val="clear" w:color="auto" w:fill="D1D3ED"/>
            <w:vAlign w:val="center"/>
          </w:tcPr>
          <w:p w14:paraId="66804FEF" w14:textId="77777777" w:rsidR="00855803" w:rsidRPr="009B2DA5" w:rsidRDefault="00855803" w:rsidP="00992F11">
            <w:pPr>
              <w:spacing w:after="0"/>
              <w:rPr>
                <w:b/>
              </w:rPr>
            </w:pPr>
            <w:r w:rsidRPr="009B2DA5">
              <w:rPr>
                <w:b/>
              </w:rPr>
              <w:t>Content Statement</w:t>
            </w:r>
          </w:p>
          <w:p w14:paraId="63876DD9" w14:textId="77777777" w:rsidR="00855803" w:rsidRPr="009B2DA5" w:rsidRDefault="2629A922" w:rsidP="2629A922">
            <w:pPr>
              <w:numPr>
                <w:ilvl w:val="0"/>
                <w:numId w:val="12"/>
              </w:numPr>
              <w:spacing w:after="0"/>
              <w:ind w:left="522"/>
              <w:contextualSpacing/>
              <w:rPr>
                <w:b/>
                <w:bCs/>
              </w:rPr>
            </w:pPr>
            <w:r w:rsidRPr="2629A922">
              <w:rPr>
                <w:rFonts w:eastAsia="Times New Roman"/>
                <w:b/>
                <w:bCs/>
              </w:rPr>
              <w:t>Time can be divided into categories (e.g., months of the year, past, present, and future).</w:t>
            </w:r>
          </w:p>
        </w:tc>
      </w:tr>
      <w:tr w:rsidR="00855803" w:rsidRPr="009B2DA5" w14:paraId="0EB75EBF" w14:textId="77777777" w:rsidTr="22DC8466">
        <w:trPr>
          <w:trHeight w:val="1808"/>
        </w:trPr>
        <w:tc>
          <w:tcPr>
            <w:tcW w:w="355" w:type="dxa"/>
            <w:shd w:val="clear" w:color="auto" w:fill="D1D3ED"/>
            <w:vAlign w:val="center"/>
          </w:tcPr>
          <w:p w14:paraId="2A82F1BC" w14:textId="77777777" w:rsidR="00855803" w:rsidRPr="009B2DA5" w:rsidRDefault="00855803" w:rsidP="00992F11"/>
        </w:tc>
        <w:tc>
          <w:tcPr>
            <w:tcW w:w="14035" w:type="dxa"/>
          </w:tcPr>
          <w:p w14:paraId="7C808BB7" w14:textId="77777777" w:rsidR="00855803" w:rsidRDefault="00855803" w:rsidP="000D0C7C">
            <w:pPr>
              <w:pStyle w:val="Normal2"/>
            </w:pPr>
            <w:r w:rsidRPr="00DB7535">
              <w:t>Content elaboration</w:t>
            </w:r>
          </w:p>
          <w:p w14:paraId="6A7CE430" w14:textId="77777777" w:rsidR="00855803" w:rsidRPr="00CB5E15" w:rsidRDefault="00855803" w:rsidP="00855803">
            <w:pPr>
              <w:widowControl w:val="0"/>
              <w:rPr>
                <w:szCs w:val="18"/>
              </w:rPr>
            </w:pPr>
            <w:r w:rsidRPr="00CB5E15">
              <w:rPr>
                <w:szCs w:val="18"/>
              </w:rPr>
              <w:t>Children continue to build on their understanding of chronological order. Timelines and calendar</w:t>
            </w:r>
            <w:r>
              <w:rPr>
                <w:szCs w:val="18"/>
              </w:rPr>
              <w:t>s are introduced in grade two.</w:t>
            </w:r>
          </w:p>
          <w:p w14:paraId="544AF741" w14:textId="77777777" w:rsidR="00855803" w:rsidRPr="00CB5E15" w:rsidRDefault="00855803" w:rsidP="00855803">
            <w:pPr>
              <w:widowControl w:val="0"/>
              <w:rPr>
                <w:szCs w:val="18"/>
              </w:rPr>
            </w:pPr>
            <w:r w:rsidRPr="00CB5E15">
              <w:rPr>
                <w:szCs w:val="18"/>
              </w:rPr>
              <w:t>Children distinguish between the past, present and future as they talk about events</w:t>
            </w:r>
            <w:r>
              <w:rPr>
                <w:szCs w:val="18"/>
              </w:rPr>
              <w:t xml:space="preserve"> from their own daily lives.</w:t>
            </w:r>
          </w:p>
          <w:p w14:paraId="5AFC4F14" w14:textId="77777777" w:rsidR="00855803" w:rsidRPr="009C66F0" w:rsidRDefault="056E58EA" w:rsidP="00855803">
            <w:pPr>
              <w:widowControl w:val="0"/>
              <w:rPr>
                <w:szCs w:val="18"/>
              </w:rPr>
            </w:pPr>
            <w:r>
              <w:t>Children begin to use vocabulary that supports their understanding of the divisions of time, such as months of the year, past, present and future.</w:t>
            </w:r>
          </w:p>
          <w:p w14:paraId="1C72A3A2" w14:textId="77777777" w:rsidR="00855803" w:rsidRPr="00DB7535" w:rsidRDefault="00855803" w:rsidP="000D0C7C">
            <w:pPr>
              <w:pStyle w:val="Normal2"/>
            </w:pPr>
            <w:r w:rsidRPr="00DB7535">
              <w:t>EXPECTATIONS FOR LEARNING</w:t>
            </w:r>
          </w:p>
          <w:p w14:paraId="74FC50DF" w14:textId="77777777" w:rsidR="00855803" w:rsidRPr="009B2DA5" w:rsidRDefault="00855803" w:rsidP="00855803">
            <w:pPr>
              <w:widowControl w:val="0"/>
              <w:rPr>
                <w:rFonts w:eastAsia="Times New Roman"/>
                <w:color w:val="000000"/>
              </w:rPr>
            </w:pPr>
            <w:r w:rsidRPr="00CB5E15">
              <w:t>Use vocabulary correctly to distinguish categories of time.</w:t>
            </w:r>
          </w:p>
        </w:tc>
      </w:tr>
      <w:tr w:rsidR="00855803" w:rsidRPr="009B2DA5" w14:paraId="2359F884" w14:textId="77777777" w:rsidTr="22DC8466">
        <w:trPr>
          <w:trHeight w:val="432"/>
        </w:trPr>
        <w:tc>
          <w:tcPr>
            <w:tcW w:w="14390" w:type="dxa"/>
            <w:gridSpan w:val="2"/>
            <w:shd w:val="clear" w:color="auto" w:fill="D1D3ED"/>
            <w:vAlign w:val="center"/>
          </w:tcPr>
          <w:p w14:paraId="2BBA6FDF" w14:textId="77777777" w:rsidR="00855803" w:rsidRPr="009B2DA5" w:rsidRDefault="00855803" w:rsidP="00855803">
            <w:pPr>
              <w:spacing w:after="0"/>
              <w:rPr>
                <w:b/>
              </w:rPr>
            </w:pPr>
            <w:r w:rsidRPr="009B2DA5">
              <w:rPr>
                <w:b/>
              </w:rPr>
              <w:t>Content Statement</w:t>
            </w:r>
          </w:p>
          <w:p w14:paraId="2A62977A" w14:textId="77777777" w:rsidR="00855803" w:rsidRPr="009B2DA5" w:rsidRDefault="2629A922" w:rsidP="2629A922">
            <w:pPr>
              <w:numPr>
                <w:ilvl w:val="0"/>
                <w:numId w:val="12"/>
              </w:numPr>
              <w:spacing w:after="0"/>
              <w:ind w:left="522"/>
              <w:contextualSpacing/>
              <w:rPr>
                <w:b/>
                <w:bCs/>
              </w:rPr>
            </w:pPr>
            <w:r w:rsidRPr="2629A922">
              <w:rPr>
                <w:rFonts w:eastAsia="Times New Roman" w:cs="Arial"/>
                <w:b/>
                <w:bCs/>
                <w:color w:val="000000" w:themeColor="text1"/>
              </w:rPr>
              <w:t>Photographs, letters, artifacts, and books can be used to learn about the past.</w:t>
            </w:r>
          </w:p>
        </w:tc>
      </w:tr>
      <w:tr w:rsidR="00855803" w:rsidRPr="009B2DA5" w14:paraId="1C5E35C2" w14:textId="77777777" w:rsidTr="22DC8466">
        <w:trPr>
          <w:trHeight w:val="1808"/>
        </w:trPr>
        <w:tc>
          <w:tcPr>
            <w:tcW w:w="355" w:type="dxa"/>
            <w:shd w:val="clear" w:color="auto" w:fill="D1D3ED"/>
            <w:vAlign w:val="center"/>
          </w:tcPr>
          <w:p w14:paraId="4D9FA796" w14:textId="77777777" w:rsidR="00855803" w:rsidRPr="009B2DA5" w:rsidRDefault="00855803" w:rsidP="00992F11"/>
        </w:tc>
        <w:tc>
          <w:tcPr>
            <w:tcW w:w="14035" w:type="dxa"/>
          </w:tcPr>
          <w:p w14:paraId="00ECF1D9" w14:textId="77777777" w:rsidR="00855803" w:rsidRDefault="00855803" w:rsidP="000D0C7C">
            <w:pPr>
              <w:pStyle w:val="Normal2"/>
            </w:pPr>
            <w:r w:rsidRPr="00DB7535">
              <w:t>Content elaboration</w:t>
            </w:r>
          </w:p>
          <w:p w14:paraId="1D06C8D5" w14:textId="77777777" w:rsidR="00855803" w:rsidRDefault="2629A922" w:rsidP="00855803">
            <w:r>
              <w:t>Photographs, letters, artifacts, and books provide children a first opportunity to interpret primary sources. Primary sources are records of events as they are first described, usually by witnesses or by people who were involved in the event.</w:t>
            </w:r>
          </w:p>
          <w:p w14:paraId="2853534C" w14:textId="77777777" w:rsidR="00855803" w:rsidRPr="009C66F0" w:rsidRDefault="2629A922" w:rsidP="00855803">
            <w:pPr>
              <w:rPr>
                <w:szCs w:val="18"/>
              </w:rPr>
            </w:pPr>
            <w:r>
              <w:t>At this level, children begin to talk about photographs, letters, artifacts, and books to learn about their past, if these resources are available.</w:t>
            </w:r>
          </w:p>
          <w:p w14:paraId="1FAF4744" w14:textId="77777777" w:rsidR="00855803" w:rsidRPr="00DB7535" w:rsidRDefault="00855803" w:rsidP="000D0C7C">
            <w:pPr>
              <w:pStyle w:val="Normal2"/>
            </w:pPr>
            <w:r w:rsidRPr="00DB7535">
              <w:t>EXPECTATIONS FOR LEARNING</w:t>
            </w:r>
          </w:p>
          <w:p w14:paraId="224DC3D3" w14:textId="77777777" w:rsidR="00855803" w:rsidRPr="009B2DA5" w:rsidRDefault="2629A922" w:rsidP="2629A922">
            <w:pPr>
              <w:widowControl w:val="0"/>
              <w:rPr>
                <w:rFonts w:eastAsia="Times New Roman"/>
                <w:color w:val="000000" w:themeColor="text1"/>
              </w:rPr>
            </w:pPr>
            <w:r>
              <w:t>Communicate information and draw conclusions about the past using photographs, letters, artifacts, and books.</w:t>
            </w:r>
          </w:p>
        </w:tc>
      </w:tr>
      <w:tr w:rsidR="00855803" w:rsidRPr="009B2DA5" w14:paraId="0A17E75D" w14:textId="77777777" w:rsidTr="22DC8466">
        <w:trPr>
          <w:trHeight w:val="360"/>
        </w:trPr>
        <w:tc>
          <w:tcPr>
            <w:tcW w:w="14390" w:type="dxa"/>
            <w:gridSpan w:val="2"/>
            <w:shd w:val="clear" w:color="auto" w:fill="003BA7"/>
            <w:vAlign w:val="center"/>
          </w:tcPr>
          <w:p w14:paraId="654102DE" w14:textId="77777777" w:rsidR="00855803" w:rsidRPr="000C3E5F" w:rsidRDefault="00855803" w:rsidP="00992F11">
            <w:pPr>
              <w:pStyle w:val="TableSub-Head"/>
            </w:pPr>
            <w:r w:rsidRPr="000C3E5F">
              <w:t xml:space="preserve">Topic: </w:t>
            </w:r>
            <w:r w:rsidR="006B2D3E">
              <w:t>Heritage</w:t>
            </w:r>
          </w:p>
        </w:tc>
      </w:tr>
      <w:tr w:rsidR="00855803" w:rsidRPr="009B2DA5" w14:paraId="0C561959" w14:textId="77777777" w:rsidTr="22DC8466">
        <w:trPr>
          <w:trHeight w:val="432"/>
        </w:trPr>
        <w:tc>
          <w:tcPr>
            <w:tcW w:w="14390" w:type="dxa"/>
            <w:gridSpan w:val="2"/>
            <w:shd w:val="clear" w:color="auto" w:fill="D1D3ED"/>
            <w:vAlign w:val="center"/>
          </w:tcPr>
          <w:p w14:paraId="52139B5F" w14:textId="77777777" w:rsidR="00855803" w:rsidRPr="009B2DA5" w:rsidRDefault="00855803" w:rsidP="00992F11">
            <w:pPr>
              <w:widowControl w:val="0"/>
              <w:spacing w:after="0"/>
              <w:rPr>
                <w:b/>
                <w:bCs/>
                <w:color w:val="000000" w:themeColor="text1"/>
                <w:szCs w:val="18"/>
              </w:rPr>
            </w:pPr>
            <w:r w:rsidRPr="009B2DA5">
              <w:rPr>
                <w:b/>
                <w:bCs/>
                <w:color w:val="000000" w:themeColor="text1"/>
                <w:szCs w:val="18"/>
              </w:rPr>
              <w:t>Content Statement</w:t>
            </w:r>
          </w:p>
          <w:p w14:paraId="553C7B61" w14:textId="77777777" w:rsidR="00855803" w:rsidRPr="0051732A" w:rsidRDefault="22DC8466" w:rsidP="22DC8466">
            <w:pPr>
              <w:widowControl w:val="0"/>
              <w:numPr>
                <w:ilvl w:val="0"/>
                <w:numId w:val="12"/>
              </w:numPr>
              <w:spacing w:after="0"/>
              <w:ind w:left="522"/>
              <w:contextualSpacing/>
              <w:rPr>
                <w:rFonts w:eastAsia="Times New Roman"/>
                <w:b/>
                <w:bCs/>
                <w:color w:val="808080" w:themeColor="text1" w:themeTint="7F"/>
              </w:rPr>
            </w:pPr>
            <w:r w:rsidRPr="22DC8466">
              <w:rPr>
                <w:rFonts w:eastAsia="Times New Roman"/>
                <w:b/>
                <w:bCs/>
              </w:rPr>
              <w:t>The ways basic human needs are met have changed over time.</w:t>
            </w:r>
          </w:p>
        </w:tc>
      </w:tr>
      <w:tr w:rsidR="00855803" w:rsidRPr="009B2DA5" w14:paraId="462BDB2F" w14:textId="77777777" w:rsidTr="22DC8466">
        <w:trPr>
          <w:trHeight w:val="380"/>
        </w:trPr>
        <w:tc>
          <w:tcPr>
            <w:tcW w:w="355" w:type="dxa"/>
            <w:shd w:val="clear" w:color="auto" w:fill="D1D3ED"/>
            <w:vAlign w:val="center"/>
          </w:tcPr>
          <w:p w14:paraId="5E172E64" w14:textId="77777777" w:rsidR="00855803" w:rsidRPr="009B2DA5" w:rsidRDefault="00855803" w:rsidP="00992F11"/>
        </w:tc>
        <w:tc>
          <w:tcPr>
            <w:tcW w:w="14035" w:type="dxa"/>
            <w:vAlign w:val="center"/>
          </w:tcPr>
          <w:p w14:paraId="3A5BA1F9" w14:textId="77777777" w:rsidR="006B2D3E" w:rsidRPr="006B2D3E" w:rsidRDefault="006B2D3E" w:rsidP="000D0C7C">
            <w:pPr>
              <w:pStyle w:val="Normal2"/>
            </w:pPr>
            <w:r w:rsidRPr="00822D24">
              <w:t>Content elaboration</w:t>
            </w:r>
          </w:p>
          <w:p w14:paraId="686199A8" w14:textId="77777777" w:rsidR="006B2D3E" w:rsidRPr="008E11CA" w:rsidRDefault="006B2D3E" w:rsidP="006B2D3E">
            <w:pPr>
              <w:widowControl w:val="0"/>
              <w:rPr>
                <w:rFonts w:eastAsia="Times New Roman"/>
                <w:color w:val="000000"/>
              </w:rPr>
            </w:pPr>
            <w:r w:rsidRPr="00CB5E15">
              <w:rPr>
                <w:rFonts w:eastAsia="Times New Roman"/>
                <w:color w:val="000000"/>
              </w:rPr>
              <w:t>Humans need food, clothing, and shelter to survive. While the basic needs have not changed over time, the way humans meet those needs has changed from past to present.</w:t>
            </w:r>
          </w:p>
          <w:p w14:paraId="0350B7D3" w14:textId="77777777" w:rsidR="006B2D3E" w:rsidRPr="000D0C7C" w:rsidRDefault="006B2D3E" w:rsidP="000D0C7C">
            <w:pPr>
              <w:pStyle w:val="Normal2"/>
            </w:pPr>
            <w:r w:rsidRPr="00822D24">
              <w:t>E</w:t>
            </w:r>
            <w:r w:rsidRPr="000D0C7C">
              <w:t>XPECTATIONS FOR LEARNING</w:t>
            </w:r>
          </w:p>
          <w:p w14:paraId="4AA8BB72" w14:textId="77777777" w:rsidR="00855803" w:rsidRPr="009B2DA5" w:rsidRDefault="006B2D3E" w:rsidP="006B2D3E">
            <w:r w:rsidRPr="00CB5E15">
              <w:t>Compare the way families met basic needs in the past with the way they are met today.</w:t>
            </w:r>
          </w:p>
        </w:tc>
      </w:tr>
    </w:tbl>
    <w:p w14:paraId="1B847198" w14:textId="77777777" w:rsidR="0051732A" w:rsidRDefault="0051732A">
      <w:pPr>
        <w:spacing w:after="160" w:line="259" w:lineRule="auto"/>
      </w:pPr>
      <w:r>
        <w:br w:type="page"/>
      </w:r>
    </w:p>
    <w:p w14:paraId="6D767EFD" w14:textId="77777777" w:rsidR="006B2D3E" w:rsidRDefault="006B2D3E" w:rsidP="006B2D3E">
      <w:pPr>
        <w:pStyle w:val="Heading3"/>
      </w:pPr>
      <w:bookmarkStart w:id="1" w:name="_Toc5605771"/>
      <w:r>
        <w:lastRenderedPageBreak/>
        <w:t>Strand: Geography</w:t>
      </w:r>
      <w:bookmarkEnd w:id="1"/>
    </w:p>
    <w:tbl>
      <w:tblPr>
        <w:tblStyle w:val="TableGrid"/>
        <w:tblW w:w="0" w:type="auto"/>
        <w:tblLook w:val="04A0" w:firstRow="1" w:lastRow="0" w:firstColumn="1" w:lastColumn="0" w:noHBand="0" w:noVBand="1"/>
      </w:tblPr>
      <w:tblGrid>
        <w:gridCol w:w="355"/>
        <w:gridCol w:w="14035"/>
      </w:tblGrid>
      <w:tr w:rsidR="006B2D3E" w:rsidRPr="009B2DA5" w14:paraId="76E0025F" w14:textId="77777777" w:rsidTr="22DC8466">
        <w:trPr>
          <w:trHeight w:val="360"/>
        </w:trPr>
        <w:tc>
          <w:tcPr>
            <w:tcW w:w="14390" w:type="dxa"/>
            <w:gridSpan w:val="2"/>
            <w:shd w:val="clear" w:color="auto" w:fill="003BA7"/>
            <w:vAlign w:val="center"/>
          </w:tcPr>
          <w:p w14:paraId="75F298E2" w14:textId="77777777" w:rsidR="006B2D3E" w:rsidRPr="000C3E5F" w:rsidRDefault="006B2D3E" w:rsidP="006B2D3E">
            <w:pPr>
              <w:pStyle w:val="TableSub-Head"/>
            </w:pPr>
            <w:r w:rsidRPr="000C3E5F">
              <w:t xml:space="preserve">Topic: </w:t>
            </w:r>
            <w:r w:rsidR="00E62F3D" w:rsidRPr="00E62F3D">
              <w:t>Spatial Thinking and Skills</w:t>
            </w:r>
          </w:p>
        </w:tc>
      </w:tr>
      <w:tr w:rsidR="006B2D3E" w:rsidRPr="009B2DA5" w14:paraId="45428EF3" w14:textId="77777777" w:rsidTr="22DC8466">
        <w:trPr>
          <w:trHeight w:val="432"/>
        </w:trPr>
        <w:tc>
          <w:tcPr>
            <w:tcW w:w="14390" w:type="dxa"/>
            <w:gridSpan w:val="2"/>
            <w:shd w:val="clear" w:color="auto" w:fill="D1D3ED"/>
            <w:vAlign w:val="center"/>
          </w:tcPr>
          <w:p w14:paraId="0AC7E27D" w14:textId="77777777" w:rsidR="006B2D3E" w:rsidRPr="007C6FCC" w:rsidRDefault="006B2D3E" w:rsidP="006B2D3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1487F25" w14:textId="77777777" w:rsidR="006B2D3E" w:rsidRPr="0051732A" w:rsidRDefault="22DC8466" w:rsidP="22DC8466">
            <w:pPr>
              <w:pStyle w:val="ListParagraph"/>
              <w:widowControl w:val="0"/>
              <w:numPr>
                <w:ilvl w:val="0"/>
                <w:numId w:val="12"/>
              </w:numPr>
              <w:spacing w:after="0" w:line="240" w:lineRule="auto"/>
              <w:ind w:left="522"/>
              <w:rPr>
                <w:rFonts w:eastAsia="Times New Roman"/>
                <w:b/>
                <w:bCs/>
                <w:color w:val="808080" w:themeColor="text1" w:themeTint="7F"/>
              </w:rPr>
            </w:pPr>
            <w:r w:rsidRPr="22DC8466">
              <w:rPr>
                <w:rFonts w:eastAsia="Times New Roman"/>
                <w:b/>
                <w:bCs/>
              </w:rPr>
              <w:t>Maps can be used to locate and identify places.</w:t>
            </w:r>
          </w:p>
        </w:tc>
      </w:tr>
      <w:tr w:rsidR="00855803" w:rsidRPr="009B2DA5" w14:paraId="54E6B19E" w14:textId="77777777" w:rsidTr="22DC8466">
        <w:trPr>
          <w:trHeight w:val="1511"/>
        </w:trPr>
        <w:tc>
          <w:tcPr>
            <w:tcW w:w="355" w:type="dxa"/>
            <w:shd w:val="clear" w:color="auto" w:fill="D1D3ED"/>
            <w:vAlign w:val="center"/>
          </w:tcPr>
          <w:p w14:paraId="2572D852" w14:textId="77777777" w:rsidR="00855803" w:rsidRPr="009B2DA5" w:rsidRDefault="00855803" w:rsidP="00992F11"/>
        </w:tc>
        <w:tc>
          <w:tcPr>
            <w:tcW w:w="14035" w:type="dxa"/>
          </w:tcPr>
          <w:p w14:paraId="41E185AD" w14:textId="77777777" w:rsidR="006B2D3E" w:rsidRPr="00822D24" w:rsidRDefault="006B2D3E" w:rsidP="000D0C7C">
            <w:pPr>
              <w:pStyle w:val="Normal2"/>
            </w:pPr>
            <w:r w:rsidRPr="00822D24">
              <w:t>Content elaboration</w:t>
            </w:r>
          </w:p>
          <w:p w14:paraId="03D2070E" w14:textId="77777777" w:rsidR="006B2D3E" w:rsidRPr="00CB5E15" w:rsidRDefault="006B2D3E" w:rsidP="006B2D3E">
            <w:pPr>
              <w:widowControl w:val="0"/>
              <w:rPr>
                <w:szCs w:val="18"/>
              </w:rPr>
            </w:pPr>
            <w:r w:rsidRPr="00CB5E15">
              <w:rPr>
                <w:szCs w:val="18"/>
              </w:rPr>
              <w:t>Maps are representations of areas on Earth’s surface. Maps and models are used to locate familiar places in the class</w:t>
            </w:r>
            <w:r>
              <w:rPr>
                <w:szCs w:val="18"/>
              </w:rPr>
              <w:t>room, school, or neighborhood.</w:t>
            </w:r>
          </w:p>
          <w:p w14:paraId="2B656952" w14:textId="77777777" w:rsidR="006B2D3E" w:rsidRPr="009C66F0" w:rsidRDefault="006B2D3E" w:rsidP="006B2D3E">
            <w:pPr>
              <w:widowControl w:val="0"/>
              <w:rPr>
                <w:szCs w:val="18"/>
              </w:rPr>
            </w:pPr>
            <w:r w:rsidRPr="00CB5E15">
              <w:rPr>
                <w:szCs w:val="18"/>
              </w:rPr>
              <w:t>Children can also be introduced to maps of the local community, Ohio, and the United States.</w:t>
            </w:r>
          </w:p>
          <w:p w14:paraId="6C864255" w14:textId="77777777" w:rsidR="006B2D3E" w:rsidRPr="00822D24" w:rsidRDefault="006B2D3E" w:rsidP="000D0C7C">
            <w:pPr>
              <w:pStyle w:val="Normal2"/>
            </w:pPr>
            <w:r w:rsidRPr="00822D24">
              <w:t>EXPECTATIONS FOR LEARNING</w:t>
            </w:r>
          </w:p>
          <w:p w14:paraId="75ABA505" w14:textId="77777777" w:rsidR="00855803" w:rsidRPr="009B2DA5" w:rsidRDefault="006B2D3E" w:rsidP="006B2D3E">
            <w:pPr>
              <w:widowControl w:val="0"/>
              <w:rPr>
                <w:rFonts w:eastAsia="Times New Roman"/>
                <w:color w:val="000000"/>
              </w:rPr>
            </w:pPr>
            <w:r w:rsidRPr="00CB5E15">
              <w:t>Use maps to locate and identify familiar places in the classroom, school, or neighborhood.</w:t>
            </w:r>
          </w:p>
        </w:tc>
      </w:tr>
      <w:tr w:rsidR="006B2D3E" w:rsidRPr="009B2DA5" w14:paraId="6D9769CB" w14:textId="77777777" w:rsidTr="22DC8466">
        <w:trPr>
          <w:trHeight w:val="360"/>
        </w:trPr>
        <w:tc>
          <w:tcPr>
            <w:tcW w:w="14390" w:type="dxa"/>
            <w:gridSpan w:val="2"/>
            <w:shd w:val="clear" w:color="auto" w:fill="003BA7"/>
            <w:vAlign w:val="center"/>
          </w:tcPr>
          <w:p w14:paraId="3138DD88" w14:textId="77777777" w:rsidR="006B2D3E" w:rsidRPr="000C3E5F" w:rsidRDefault="006B2D3E" w:rsidP="00992F11">
            <w:pPr>
              <w:pStyle w:val="TableSub-Head"/>
            </w:pPr>
            <w:r w:rsidRPr="000C3E5F">
              <w:t xml:space="preserve">Topic: </w:t>
            </w:r>
            <w:r>
              <w:t>Places and Regions</w:t>
            </w:r>
          </w:p>
        </w:tc>
      </w:tr>
      <w:tr w:rsidR="006B2D3E" w:rsidRPr="009B2DA5" w14:paraId="41295120" w14:textId="77777777" w:rsidTr="22DC8466">
        <w:trPr>
          <w:trHeight w:val="575"/>
        </w:trPr>
        <w:tc>
          <w:tcPr>
            <w:tcW w:w="14390" w:type="dxa"/>
            <w:gridSpan w:val="2"/>
            <w:shd w:val="clear" w:color="auto" w:fill="D1D3ED"/>
            <w:vAlign w:val="center"/>
          </w:tcPr>
          <w:p w14:paraId="64C28435" w14:textId="77777777" w:rsidR="006B2D3E" w:rsidRPr="007C6FCC" w:rsidRDefault="006B2D3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56E203" w14:textId="77777777" w:rsidR="006B2D3E" w:rsidRPr="0051732A" w:rsidRDefault="006B2D3E" w:rsidP="00492B79">
            <w:pPr>
              <w:pStyle w:val="ListParagraph"/>
              <w:widowControl w:val="0"/>
              <w:numPr>
                <w:ilvl w:val="0"/>
                <w:numId w:val="12"/>
              </w:numPr>
              <w:spacing w:after="0" w:line="240" w:lineRule="auto"/>
              <w:ind w:left="522"/>
              <w:rPr>
                <w:rFonts w:eastAsia="Times New Roman"/>
                <w:b/>
                <w:bCs/>
                <w:color w:val="808080" w:themeColor="background1" w:themeShade="80"/>
              </w:rPr>
            </w:pPr>
            <w:r w:rsidRPr="0051732A">
              <w:rPr>
                <w:rFonts w:eastAsia="Times New Roman"/>
                <w:b/>
                <w:bCs/>
              </w:rPr>
              <w:t>Places are distinctive because of their physical characteristics (land forms and bodies of water) and human characteristics (structures built by people).</w:t>
            </w:r>
          </w:p>
        </w:tc>
      </w:tr>
      <w:tr w:rsidR="006B2D3E" w:rsidRPr="009B2DA5" w14:paraId="411218F0" w14:textId="77777777" w:rsidTr="22DC8466">
        <w:trPr>
          <w:trHeight w:val="170"/>
        </w:trPr>
        <w:tc>
          <w:tcPr>
            <w:tcW w:w="355" w:type="dxa"/>
            <w:shd w:val="clear" w:color="auto" w:fill="D1D3ED"/>
            <w:vAlign w:val="center"/>
          </w:tcPr>
          <w:p w14:paraId="691A0FC4" w14:textId="77777777" w:rsidR="006B2D3E" w:rsidRPr="009B2DA5" w:rsidRDefault="006B2D3E" w:rsidP="00992F11"/>
        </w:tc>
        <w:tc>
          <w:tcPr>
            <w:tcW w:w="14035" w:type="dxa"/>
          </w:tcPr>
          <w:p w14:paraId="27DBB58F" w14:textId="77777777" w:rsidR="006B2D3E" w:rsidRDefault="006B2D3E" w:rsidP="000D0C7C">
            <w:pPr>
              <w:pStyle w:val="Normal2"/>
            </w:pPr>
            <w:r w:rsidRPr="002016B8">
              <w:t>Content elaboration</w:t>
            </w:r>
          </w:p>
          <w:p w14:paraId="32D1033F" w14:textId="77777777" w:rsidR="006B2D3E" w:rsidRDefault="006B2D3E" w:rsidP="006B2D3E">
            <w:pPr>
              <w:widowControl w:val="0"/>
            </w:pPr>
            <w:r>
              <w:t>Places are locations having distinctive characteristics, which give them meaning and character and distinguish them from other locations.</w:t>
            </w:r>
          </w:p>
          <w:p w14:paraId="177648A1" w14:textId="77777777" w:rsidR="006B2D3E" w:rsidRDefault="006B2D3E" w:rsidP="006B2D3E">
            <w:pPr>
              <w:widowControl w:val="0"/>
            </w:pPr>
            <w:r>
              <w:t>For grade one students, physical features can include lakes, rivers, hills, mountains, and forests.</w:t>
            </w:r>
          </w:p>
          <w:p w14:paraId="2FCCF991" w14:textId="77777777" w:rsidR="006B2D3E" w:rsidRPr="00CB5E15" w:rsidRDefault="006B2D3E" w:rsidP="006B2D3E">
            <w:pPr>
              <w:widowControl w:val="0"/>
            </w:pPr>
            <w:r>
              <w:t>Human characteristics can refer to places in the local community including towns, cities, farms, parks, playgrounds, and houses.</w:t>
            </w:r>
          </w:p>
          <w:p w14:paraId="658F088A" w14:textId="77777777" w:rsidR="006B2D3E" w:rsidRPr="002016B8" w:rsidRDefault="006B2D3E" w:rsidP="000D0C7C">
            <w:pPr>
              <w:pStyle w:val="Normal2"/>
            </w:pPr>
            <w:r w:rsidRPr="002016B8">
              <w:t>EXPECTATIONS FOR LEARNING</w:t>
            </w:r>
          </w:p>
          <w:p w14:paraId="3B47804F" w14:textId="77777777" w:rsidR="006B2D3E" w:rsidRPr="009B2DA5" w:rsidRDefault="006B2D3E" w:rsidP="006B2D3E">
            <w:pPr>
              <w:widowControl w:val="0"/>
              <w:rPr>
                <w:rFonts w:eastAsia="Times New Roman"/>
                <w:color w:val="000000"/>
              </w:rPr>
            </w:pPr>
            <w:r w:rsidRPr="00CB5E15">
              <w:t>Describe physical and human characteristics of different places in the local community.</w:t>
            </w:r>
          </w:p>
        </w:tc>
      </w:tr>
      <w:tr w:rsidR="006B2D3E" w:rsidRPr="009B2DA5" w14:paraId="13443FAB" w14:textId="77777777" w:rsidTr="22DC8466">
        <w:trPr>
          <w:trHeight w:val="360"/>
        </w:trPr>
        <w:tc>
          <w:tcPr>
            <w:tcW w:w="14390" w:type="dxa"/>
            <w:gridSpan w:val="2"/>
            <w:shd w:val="clear" w:color="auto" w:fill="003BA7"/>
            <w:vAlign w:val="center"/>
          </w:tcPr>
          <w:p w14:paraId="6E53788A" w14:textId="77777777" w:rsidR="006B2D3E" w:rsidRPr="000C3E5F" w:rsidRDefault="006B2D3E" w:rsidP="00992F11">
            <w:pPr>
              <w:pStyle w:val="TableSub-Head"/>
            </w:pPr>
            <w:r w:rsidRPr="000C3E5F">
              <w:t xml:space="preserve">Topic: </w:t>
            </w:r>
            <w:r w:rsidRPr="004C5F7E">
              <w:t>Human Systems</w:t>
            </w:r>
          </w:p>
        </w:tc>
      </w:tr>
      <w:tr w:rsidR="006B2D3E" w:rsidRPr="009B2DA5" w14:paraId="455CBD04" w14:textId="77777777" w:rsidTr="22DC8466">
        <w:trPr>
          <w:trHeight w:val="575"/>
        </w:trPr>
        <w:tc>
          <w:tcPr>
            <w:tcW w:w="14390" w:type="dxa"/>
            <w:gridSpan w:val="2"/>
            <w:shd w:val="clear" w:color="auto" w:fill="D1D3ED"/>
            <w:vAlign w:val="center"/>
          </w:tcPr>
          <w:p w14:paraId="3C4B4E93" w14:textId="77777777" w:rsidR="006B2D3E" w:rsidRPr="007C6FCC" w:rsidRDefault="006B2D3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01233DF" w14:textId="77777777" w:rsidR="006B2D3E" w:rsidRPr="00822D24" w:rsidRDefault="006B2D3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51732A">
              <w:rPr>
                <w:rFonts w:eastAsia="Times New Roman"/>
                <w:b/>
                <w:bCs/>
              </w:rPr>
              <w:t>Families interact with the physical environment differently in different times and places.</w:t>
            </w:r>
          </w:p>
        </w:tc>
      </w:tr>
      <w:tr w:rsidR="006B2D3E" w:rsidRPr="009B2DA5" w14:paraId="46572C8E" w14:textId="77777777" w:rsidTr="22DC8466">
        <w:trPr>
          <w:trHeight w:val="530"/>
        </w:trPr>
        <w:tc>
          <w:tcPr>
            <w:tcW w:w="355" w:type="dxa"/>
            <w:tcBorders>
              <w:bottom w:val="single" w:sz="4" w:space="0" w:color="auto"/>
            </w:tcBorders>
            <w:shd w:val="clear" w:color="auto" w:fill="D1D3ED"/>
            <w:vAlign w:val="center"/>
          </w:tcPr>
          <w:p w14:paraId="11CC157A" w14:textId="77777777" w:rsidR="006B2D3E" w:rsidRPr="009B2DA5" w:rsidRDefault="006B2D3E" w:rsidP="00992F11"/>
        </w:tc>
        <w:tc>
          <w:tcPr>
            <w:tcW w:w="14035" w:type="dxa"/>
            <w:tcBorders>
              <w:bottom w:val="single" w:sz="4" w:space="0" w:color="auto"/>
            </w:tcBorders>
          </w:tcPr>
          <w:p w14:paraId="5D60A6AF" w14:textId="77777777" w:rsidR="00174FCE" w:rsidRPr="000D0C7C" w:rsidRDefault="00174FCE" w:rsidP="000D0C7C">
            <w:pPr>
              <w:pStyle w:val="Normal2"/>
            </w:pPr>
            <w:r w:rsidRPr="000D0C7C">
              <w:t>Content elaboration</w:t>
            </w:r>
          </w:p>
          <w:p w14:paraId="5FE77EB5" w14:textId="77777777" w:rsidR="00174FCE" w:rsidRDefault="00174FCE" w:rsidP="00174FCE">
            <w:r>
              <w:t>People depend on the physical environment for food, clothing, shelter, transportation, and recreation.</w:t>
            </w:r>
          </w:p>
          <w:p w14:paraId="4EF4DE9D" w14:textId="77777777" w:rsidR="006B2D3E" w:rsidRDefault="00174FCE" w:rsidP="00174FCE">
            <w:r>
              <w:t>Families interact differently with the physical environment based upon times (past and present) and places (different physical environments).</w:t>
            </w:r>
            <w:r w:rsidR="00246073">
              <w:t xml:space="preserve"> </w:t>
            </w:r>
            <w:r>
              <w:t>For example, families in Alaska used to light their homes with whale oil. Today, most of the homes use electricity.</w:t>
            </w:r>
          </w:p>
          <w:p w14:paraId="230D065A" w14:textId="77777777" w:rsidR="00174FCE" w:rsidRDefault="00174FCE" w:rsidP="000D0C7C">
            <w:pPr>
              <w:pStyle w:val="Normal2"/>
            </w:pPr>
            <w:r w:rsidRPr="00174FCE">
              <w:t>EXPECTATIONS FOR LEARNING</w:t>
            </w:r>
          </w:p>
          <w:p w14:paraId="45B971F4" w14:textId="77777777" w:rsidR="00174FCE" w:rsidRDefault="00174FCE" w:rsidP="00174FCE">
            <w:r>
              <w:t>Describe the way families in different places interact with the physical environment.</w:t>
            </w:r>
          </w:p>
          <w:p w14:paraId="76556D83" w14:textId="77777777" w:rsidR="00174FCE" w:rsidRPr="009B2DA5" w:rsidRDefault="00174FCE" w:rsidP="00174FCE">
            <w:pPr>
              <w:rPr>
                <w:rFonts w:eastAsia="Times New Roman"/>
              </w:rPr>
            </w:pPr>
            <w:r>
              <w:t>Compare the way families interacted with the physical environment in the past with the way they interact today.</w:t>
            </w:r>
          </w:p>
        </w:tc>
      </w:tr>
    </w:tbl>
    <w:p w14:paraId="19552811" w14:textId="77777777" w:rsidR="00246073" w:rsidRDefault="00246073">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E62F3D" w:rsidRPr="009B2DA5" w14:paraId="04FF739A" w14:textId="77777777" w:rsidTr="2629A922">
        <w:trPr>
          <w:trHeight w:val="360"/>
        </w:trPr>
        <w:tc>
          <w:tcPr>
            <w:tcW w:w="14390" w:type="dxa"/>
            <w:gridSpan w:val="2"/>
            <w:tcBorders>
              <w:top w:val="nil"/>
            </w:tcBorders>
            <w:shd w:val="clear" w:color="auto" w:fill="003BA7"/>
            <w:vAlign w:val="center"/>
          </w:tcPr>
          <w:p w14:paraId="50C3DCEE" w14:textId="77777777" w:rsidR="00E62F3D" w:rsidRPr="000C3E5F" w:rsidRDefault="00E62F3D" w:rsidP="00741397">
            <w:pPr>
              <w:pStyle w:val="TableSub-Head"/>
            </w:pPr>
            <w:r w:rsidRPr="000C3E5F">
              <w:lastRenderedPageBreak/>
              <w:t xml:space="preserve">Topic: </w:t>
            </w:r>
            <w:r w:rsidRPr="004C5F7E">
              <w:t>Human Systems</w:t>
            </w:r>
          </w:p>
        </w:tc>
      </w:tr>
      <w:tr w:rsidR="006B2D3E" w:rsidRPr="009B2DA5" w14:paraId="3B7B5E07" w14:textId="77777777" w:rsidTr="00F710B5">
        <w:trPr>
          <w:trHeight w:val="485"/>
        </w:trPr>
        <w:tc>
          <w:tcPr>
            <w:tcW w:w="14390" w:type="dxa"/>
            <w:gridSpan w:val="2"/>
            <w:shd w:val="clear" w:color="auto" w:fill="D1D3ED"/>
            <w:vAlign w:val="center"/>
          </w:tcPr>
          <w:p w14:paraId="570285F4" w14:textId="77777777" w:rsidR="006B2D3E" w:rsidRPr="0051732A" w:rsidRDefault="006B2D3E" w:rsidP="006B2D3E">
            <w:pPr>
              <w:widowControl w:val="0"/>
              <w:spacing w:after="0"/>
              <w:rPr>
                <w:rStyle w:val="normaltextrun"/>
                <w:b/>
                <w:bCs/>
                <w:szCs w:val="18"/>
              </w:rPr>
            </w:pPr>
            <w:r w:rsidRPr="0051732A">
              <w:rPr>
                <w:rStyle w:val="normaltextrun"/>
                <w:b/>
                <w:bCs/>
                <w:szCs w:val="18"/>
              </w:rPr>
              <w:t>Content Statement</w:t>
            </w:r>
          </w:p>
          <w:p w14:paraId="16D9C586" w14:textId="77777777" w:rsidR="006B2D3E" w:rsidRPr="0051732A" w:rsidRDefault="006B2D3E" w:rsidP="0051732A">
            <w:pPr>
              <w:pStyle w:val="ListParagraph"/>
              <w:widowControl w:val="0"/>
              <w:numPr>
                <w:ilvl w:val="0"/>
                <w:numId w:val="12"/>
              </w:numPr>
              <w:spacing w:after="0" w:line="240" w:lineRule="auto"/>
              <w:ind w:left="522"/>
              <w:rPr>
                <w:rFonts w:eastAsia="Times New Roman"/>
                <w:b/>
                <w:bCs/>
              </w:rPr>
            </w:pPr>
            <w:r w:rsidRPr="0051732A">
              <w:rPr>
                <w:rFonts w:eastAsia="Times New Roman"/>
                <w:b/>
                <w:bCs/>
              </w:rPr>
              <w:t>Diverse cultural practices address basic human needs in various ways and may change over time.</w:t>
            </w:r>
          </w:p>
        </w:tc>
      </w:tr>
      <w:tr w:rsidR="006B2D3E" w:rsidRPr="009B2DA5" w14:paraId="5E9C5954" w14:textId="77777777" w:rsidTr="2629A922">
        <w:trPr>
          <w:trHeight w:val="1808"/>
        </w:trPr>
        <w:tc>
          <w:tcPr>
            <w:tcW w:w="355" w:type="dxa"/>
            <w:shd w:val="clear" w:color="auto" w:fill="D1D3ED"/>
            <w:vAlign w:val="center"/>
          </w:tcPr>
          <w:p w14:paraId="06D2FCCD" w14:textId="77777777" w:rsidR="006B2D3E" w:rsidRPr="009B2DA5" w:rsidRDefault="006B2D3E" w:rsidP="00992F11"/>
        </w:tc>
        <w:tc>
          <w:tcPr>
            <w:tcW w:w="14035" w:type="dxa"/>
          </w:tcPr>
          <w:p w14:paraId="6738F82C" w14:textId="77777777" w:rsidR="006B2D3E" w:rsidRPr="000D0C7C" w:rsidRDefault="006B2D3E" w:rsidP="000D0C7C">
            <w:pPr>
              <w:pStyle w:val="Normal2"/>
            </w:pPr>
            <w:r w:rsidRPr="000D0C7C">
              <w:t>Content elaboration</w:t>
            </w:r>
          </w:p>
          <w:p w14:paraId="0F959691" w14:textId="77777777" w:rsidR="006B2D3E" w:rsidRDefault="2629A922" w:rsidP="006B2D3E">
            <w:r>
              <w:t xml:space="preserve">Culture is the learned behavior of a group of people, which includes their belief systems, languages, social relationships, institutions, and organizations, and their material goods such as food, clothing, buildings, tools, and machines. </w:t>
            </w:r>
          </w:p>
          <w:p w14:paraId="78BDDF56" w14:textId="77777777" w:rsidR="006B2D3E" w:rsidRDefault="006B2D3E" w:rsidP="006B2D3E">
            <w:r>
              <w:t xml:space="preserve">Basic human needs of food, clothing, shelter, language, and artistic expression are met in a variety of ways that are shaped by the culture. </w:t>
            </w:r>
          </w:p>
          <w:p w14:paraId="272DDBF5" w14:textId="77777777" w:rsidR="006B2D3E" w:rsidRDefault="006B2D3E" w:rsidP="006B2D3E">
            <w:r>
              <w:t xml:space="preserve">Cultural practices (ways of life that are unique to the inhabitants of a </w:t>
            </w:r>
            <w:proofErr w:type="gramStart"/>
            <w:r>
              <w:t>particular area</w:t>
            </w:r>
            <w:proofErr w:type="gramEnd"/>
            <w:r>
              <w:t>) tend to change over time as technology advances.</w:t>
            </w:r>
            <w:r w:rsidR="00246073">
              <w:t xml:space="preserve"> </w:t>
            </w:r>
            <w:r>
              <w:t>For example, in North America, horses were used to plow agricultural fields, but tractors are widely used today.</w:t>
            </w:r>
          </w:p>
          <w:p w14:paraId="255C0745" w14:textId="77777777" w:rsidR="006B2D3E" w:rsidRDefault="006B2D3E" w:rsidP="000D0C7C">
            <w:pPr>
              <w:pStyle w:val="Normal2"/>
            </w:pPr>
            <w:r w:rsidRPr="00174FCE">
              <w:t>EXPECTATIONS FOR LEARNING</w:t>
            </w:r>
          </w:p>
          <w:p w14:paraId="568F9D8F" w14:textId="77777777" w:rsidR="00174FCE" w:rsidRPr="009B2DA5" w:rsidRDefault="00174FCE" w:rsidP="00174FCE">
            <w:r w:rsidRPr="00174FCE">
              <w:t>Describe how different cultures satisfy basic needs and how this may change over time.</w:t>
            </w:r>
          </w:p>
        </w:tc>
      </w:tr>
    </w:tbl>
    <w:p w14:paraId="54D256A9" w14:textId="77777777" w:rsidR="00174FCE" w:rsidRDefault="00174FCE" w:rsidP="00F710B5">
      <w:pPr>
        <w:pStyle w:val="Heading3"/>
        <w:spacing w:before="120"/>
      </w:pPr>
      <w:bookmarkStart w:id="2" w:name="_Toc5605772"/>
      <w:r>
        <w:t>Strand: Government</w:t>
      </w:r>
      <w:bookmarkEnd w:id="2"/>
    </w:p>
    <w:tbl>
      <w:tblPr>
        <w:tblStyle w:val="TableGrid"/>
        <w:tblW w:w="0" w:type="auto"/>
        <w:tblLook w:val="04A0" w:firstRow="1" w:lastRow="0" w:firstColumn="1" w:lastColumn="0" w:noHBand="0" w:noVBand="1"/>
      </w:tblPr>
      <w:tblGrid>
        <w:gridCol w:w="355"/>
        <w:gridCol w:w="14035"/>
      </w:tblGrid>
      <w:tr w:rsidR="006B2D3E" w:rsidRPr="009B2DA5" w14:paraId="303CE359" w14:textId="77777777" w:rsidTr="2629A922">
        <w:trPr>
          <w:trHeight w:val="360"/>
        </w:trPr>
        <w:tc>
          <w:tcPr>
            <w:tcW w:w="14390" w:type="dxa"/>
            <w:gridSpan w:val="2"/>
            <w:shd w:val="clear" w:color="auto" w:fill="003BA7"/>
            <w:vAlign w:val="center"/>
          </w:tcPr>
          <w:p w14:paraId="245371AE" w14:textId="77777777" w:rsidR="006B2D3E" w:rsidRPr="000C3E5F" w:rsidRDefault="006B2D3E" w:rsidP="00992F11">
            <w:pPr>
              <w:pStyle w:val="TableSub-Head"/>
            </w:pPr>
            <w:r w:rsidRPr="000C3E5F">
              <w:t xml:space="preserve">Topic: </w:t>
            </w:r>
            <w:r w:rsidR="00174FCE" w:rsidRPr="00174FCE">
              <w:t>Civic Participation and Skills</w:t>
            </w:r>
          </w:p>
        </w:tc>
      </w:tr>
      <w:tr w:rsidR="006B2D3E" w:rsidRPr="009B2DA5" w14:paraId="381C586B" w14:textId="77777777" w:rsidTr="2629A922">
        <w:trPr>
          <w:trHeight w:val="575"/>
        </w:trPr>
        <w:tc>
          <w:tcPr>
            <w:tcW w:w="14390" w:type="dxa"/>
            <w:gridSpan w:val="2"/>
            <w:shd w:val="clear" w:color="auto" w:fill="D1D3ED"/>
            <w:vAlign w:val="center"/>
          </w:tcPr>
          <w:p w14:paraId="2AEA9D95" w14:textId="77777777" w:rsidR="006B2D3E" w:rsidRPr="007C6FCC" w:rsidRDefault="006B2D3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5AC2537" w14:textId="77777777" w:rsidR="006B2D3E" w:rsidRPr="00822D24" w:rsidRDefault="2629A922" w:rsidP="2629A922">
            <w:pPr>
              <w:pStyle w:val="ListParagraph"/>
              <w:widowControl w:val="0"/>
              <w:numPr>
                <w:ilvl w:val="0"/>
                <w:numId w:val="12"/>
              </w:numPr>
              <w:spacing w:after="0" w:line="240" w:lineRule="auto"/>
              <w:ind w:left="522"/>
              <w:rPr>
                <w:rFonts w:eastAsia="Times New Roman"/>
                <w:b/>
                <w:bCs/>
                <w:color w:val="808080" w:themeColor="text1" w:themeTint="7F"/>
              </w:rPr>
            </w:pPr>
            <w:r w:rsidRPr="2629A922">
              <w:rPr>
                <w:rFonts w:eastAsia="Times New Roman"/>
                <w:b/>
                <w:bCs/>
              </w:rPr>
              <w:t xml:space="preserve">Individuals have a responsibility to </w:t>
            </w:r>
            <w:proofErr w:type="gramStart"/>
            <w:r w:rsidRPr="2629A922">
              <w:rPr>
                <w:rFonts w:eastAsia="Times New Roman"/>
                <w:b/>
                <w:bCs/>
              </w:rPr>
              <w:t>take action</w:t>
            </w:r>
            <w:proofErr w:type="gramEnd"/>
            <w:r w:rsidRPr="2629A922">
              <w:rPr>
                <w:rFonts w:eastAsia="Times New Roman"/>
                <w:b/>
                <w:bCs/>
              </w:rPr>
              <w:t xml:space="preserve"> toward the achievement of common goals in homes, schools, and communities and are accountable for those actions.</w:t>
            </w:r>
          </w:p>
        </w:tc>
      </w:tr>
      <w:tr w:rsidR="006B2D3E" w:rsidRPr="009B2DA5" w14:paraId="2C8420FA" w14:textId="77777777" w:rsidTr="2629A922">
        <w:trPr>
          <w:trHeight w:val="170"/>
        </w:trPr>
        <w:tc>
          <w:tcPr>
            <w:tcW w:w="355" w:type="dxa"/>
            <w:shd w:val="clear" w:color="auto" w:fill="D1D3ED"/>
            <w:vAlign w:val="center"/>
          </w:tcPr>
          <w:p w14:paraId="3278C582" w14:textId="77777777" w:rsidR="006B2D3E" w:rsidRPr="009B2DA5" w:rsidRDefault="006B2D3E" w:rsidP="00992F11"/>
        </w:tc>
        <w:tc>
          <w:tcPr>
            <w:tcW w:w="14035" w:type="dxa"/>
          </w:tcPr>
          <w:p w14:paraId="5E3DCE63" w14:textId="77777777" w:rsidR="00174FCE" w:rsidRPr="000D0C7C" w:rsidRDefault="00174FCE" w:rsidP="000D0C7C">
            <w:pPr>
              <w:pStyle w:val="Normal2"/>
            </w:pPr>
            <w:r w:rsidRPr="002016B8">
              <w:t>C</w:t>
            </w:r>
            <w:r w:rsidRPr="000D0C7C">
              <w:t>ontent elaboration</w:t>
            </w:r>
          </w:p>
          <w:p w14:paraId="042394B8" w14:textId="77777777" w:rsidR="00174FCE" w:rsidRPr="00B02305" w:rsidRDefault="00174FCE" w:rsidP="00174FCE">
            <w:r w:rsidRPr="00FF0B57">
              <w:t xml:space="preserve">Students share responsibilities and </w:t>
            </w:r>
            <w:proofErr w:type="gramStart"/>
            <w:r w:rsidRPr="00FF0B57">
              <w:t>take action</w:t>
            </w:r>
            <w:proofErr w:type="gramEnd"/>
            <w:r w:rsidRPr="00FF0B57">
              <w:t xml:space="preserve"> toward common goals. Individuals make choices that impact their homes, schools, and communities.</w:t>
            </w:r>
          </w:p>
          <w:p w14:paraId="640D07C5" w14:textId="77777777" w:rsidR="00174FCE" w:rsidRDefault="00174FCE" w:rsidP="000D0C7C">
            <w:pPr>
              <w:pStyle w:val="Normal2"/>
            </w:pPr>
            <w:r w:rsidRPr="002016B8">
              <w:t>EXPECTATIONS FOR LEARNING</w:t>
            </w:r>
          </w:p>
          <w:p w14:paraId="62F001DB" w14:textId="77777777" w:rsidR="006B2D3E" w:rsidRPr="009B2DA5" w:rsidRDefault="00174FCE" w:rsidP="00174FCE">
            <w:pPr>
              <w:widowControl w:val="0"/>
              <w:rPr>
                <w:rFonts w:eastAsia="Times New Roman"/>
                <w:color w:val="000000"/>
              </w:rPr>
            </w:pPr>
            <w:r w:rsidRPr="006A39A0">
              <w:t>Demonstrate an understanding of accountability for personal actions at home, school, and the community.</w:t>
            </w:r>
          </w:p>
        </w:tc>
      </w:tr>
      <w:tr w:rsidR="00174FCE" w:rsidRPr="009B2DA5" w14:paraId="4929D819" w14:textId="77777777" w:rsidTr="2629A922">
        <w:trPr>
          <w:trHeight w:val="432"/>
        </w:trPr>
        <w:tc>
          <w:tcPr>
            <w:tcW w:w="14390" w:type="dxa"/>
            <w:gridSpan w:val="2"/>
            <w:shd w:val="clear" w:color="auto" w:fill="D1D3ED"/>
            <w:vAlign w:val="center"/>
          </w:tcPr>
          <w:p w14:paraId="63F1D84E"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0041F19" w14:textId="77777777" w:rsidR="00174FCE" w:rsidRPr="00822D24" w:rsidRDefault="00174FC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51732A">
              <w:rPr>
                <w:rFonts w:eastAsia="Times New Roman"/>
                <w:b/>
                <w:bCs/>
              </w:rPr>
              <w:t>Collaboration requires group members to respect the rights and opinions of others.</w:t>
            </w:r>
          </w:p>
        </w:tc>
      </w:tr>
      <w:tr w:rsidR="00174FCE" w:rsidRPr="009B2DA5" w14:paraId="13207890" w14:textId="77777777" w:rsidTr="2629A922">
        <w:trPr>
          <w:trHeight w:val="170"/>
        </w:trPr>
        <w:tc>
          <w:tcPr>
            <w:tcW w:w="355" w:type="dxa"/>
            <w:shd w:val="clear" w:color="auto" w:fill="D1D3ED"/>
            <w:vAlign w:val="center"/>
          </w:tcPr>
          <w:p w14:paraId="65542500" w14:textId="77777777" w:rsidR="00174FCE" w:rsidRPr="009B2DA5" w:rsidRDefault="00174FCE" w:rsidP="00992F11"/>
        </w:tc>
        <w:tc>
          <w:tcPr>
            <w:tcW w:w="14035" w:type="dxa"/>
          </w:tcPr>
          <w:p w14:paraId="681C5CBF" w14:textId="77777777" w:rsidR="00174FCE" w:rsidRDefault="00174FCE" w:rsidP="000D0C7C">
            <w:pPr>
              <w:pStyle w:val="Normal2"/>
            </w:pPr>
            <w:r w:rsidRPr="002016B8">
              <w:t>Content elaboration</w:t>
            </w:r>
          </w:p>
          <w:p w14:paraId="231EECDF" w14:textId="77777777" w:rsidR="00174FCE" w:rsidRDefault="00174FCE" w:rsidP="00174FCE">
            <w:r>
              <w:t>As children work and play collaboratively, they understand the importance of fair play, good sportsmanship, respect for the rights and opinions of others, and the idea of treating others the way they want to be treated.</w:t>
            </w:r>
          </w:p>
          <w:p w14:paraId="7471E68C" w14:textId="77777777" w:rsidR="00174FCE" w:rsidRPr="00B02305" w:rsidRDefault="00174FCE" w:rsidP="00174FCE">
            <w:r>
              <w:t>This builds to an understanding of perspective and concern for the common good.</w:t>
            </w:r>
          </w:p>
          <w:p w14:paraId="50A68A43" w14:textId="77777777" w:rsidR="00174FCE" w:rsidRPr="002016B8" w:rsidRDefault="00174FCE" w:rsidP="000D0C7C">
            <w:pPr>
              <w:pStyle w:val="Normal2"/>
            </w:pPr>
            <w:r w:rsidRPr="002016B8">
              <w:t>EXPECTATIONS FOR LEARNING</w:t>
            </w:r>
          </w:p>
          <w:p w14:paraId="2012FA7E" w14:textId="77777777" w:rsidR="00174FCE" w:rsidRPr="009B2DA5" w:rsidRDefault="00174FCE" w:rsidP="00174FCE">
            <w:pPr>
              <w:widowControl w:val="0"/>
              <w:rPr>
                <w:rFonts w:eastAsia="Times New Roman"/>
                <w:color w:val="000000"/>
              </w:rPr>
            </w:pPr>
            <w:r w:rsidRPr="00EC07BE">
              <w:t>Collaborate in a way that demonstrates respect for the rights and opinions of others.</w:t>
            </w:r>
          </w:p>
        </w:tc>
      </w:tr>
    </w:tbl>
    <w:p w14:paraId="13758753" w14:textId="77777777" w:rsidR="00F710B5" w:rsidRDefault="00F710B5">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174FCE" w:rsidRPr="009B2DA5" w14:paraId="10C96ADF" w14:textId="77777777" w:rsidTr="2629A922">
        <w:trPr>
          <w:trHeight w:val="360"/>
        </w:trPr>
        <w:tc>
          <w:tcPr>
            <w:tcW w:w="14390" w:type="dxa"/>
            <w:gridSpan w:val="2"/>
            <w:shd w:val="clear" w:color="auto" w:fill="003BA7"/>
            <w:vAlign w:val="center"/>
          </w:tcPr>
          <w:p w14:paraId="5FBDD60C" w14:textId="77777777" w:rsidR="00174FCE" w:rsidRPr="000C3E5F" w:rsidRDefault="00174FCE" w:rsidP="00174FCE">
            <w:pPr>
              <w:pStyle w:val="TableSub-Head"/>
            </w:pPr>
            <w:r w:rsidRPr="000C3E5F">
              <w:lastRenderedPageBreak/>
              <w:t xml:space="preserve">Topic: </w:t>
            </w:r>
            <w:r w:rsidRPr="00174FCE">
              <w:t>Rules and Laws</w:t>
            </w:r>
          </w:p>
        </w:tc>
      </w:tr>
      <w:tr w:rsidR="00174FCE" w:rsidRPr="009B2DA5" w14:paraId="1FF4EAA5" w14:textId="77777777" w:rsidTr="2629A922">
        <w:trPr>
          <w:trHeight w:val="432"/>
        </w:trPr>
        <w:tc>
          <w:tcPr>
            <w:tcW w:w="14390" w:type="dxa"/>
            <w:gridSpan w:val="2"/>
            <w:shd w:val="clear" w:color="auto" w:fill="D1D3ED"/>
            <w:vAlign w:val="center"/>
          </w:tcPr>
          <w:p w14:paraId="1A159EB1"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A75B02F" w14:textId="77777777" w:rsidR="00174FCE" w:rsidRPr="00822D24" w:rsidRDefault="00174FC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EC07BE">
              <w:rPr>
                <w:rStyle w:val="normaltextrun"/>
                <w:b/>
                <w:color w:val="000000" w:themeColor="text1"/>
                <w:szCs w:val="18"/>
              </w:rPr>
              <w:t>Rules exist in different settings. The principles of fairness should guide rules and the consequences for breaking rules.</w:t>
            </w:r>
          </w:p>
        </w:tc>
      </w:tr>
      <w:tr w:rsidR="00174FCE" w:rsidRPr="009B2DA5" w14:paraId="3C41B452" w14:textId="77777777" w:rsidTr="2629A922">
        <w:trPr>
          <w:trHeight w:val="170"/>
        </w:trPr>
        <w:tc>
          <w:tcPr>
            <w:tcW w:w="355" w:type="dxa"/>
            <w:shd w:val="clear" w:color="auto" w:fill="D1D3ED"/>
            <w:vAlign w:val="center"/>
          </w:tcPr>
          <w:p w14:paraId="11DA812E" w14:textId="77777777" w:rsidR="00174FCE" w:rsidRPr="009B2DA5" w:rsidRDefault="00174FCE" w:rsidP="00992F11"/>
        </w:tc>
        <w:tc>
          <w:tcPr>
            <w:tcW w:w="14035" w:type="dxa"/>
          </w:tcPr>
          <w:p w14:paraId="069A6EE6" w14:textId="77777777" w:rsidR="00174FCE" w:rsidRDefault="00174FCE" w:rsidP="000D0C7C">
            <w:pPr>
              <w:pStyle w:val="Normal2"/>
            </w:pPr>
            <w:r w:rsidRPr="002016B8">
              <w:t>Content elaboration</w:t>
            </w:r>
          </w:p>
          <w:p w14:paraId="6D9D0EF8" w14:textId="77777777" w:rsidR="00174FCE" w:rsidRDefault="00174FCE" w:rsidP="00174FCE">
            <w:r>
              <w:t>Building on the concept of the purpose for rules in the home, school, and community, students will understand that there are different rules in different settings.</w:t>
            </w:r>
          </w:p>
          <w:p w14:paraId="3D5440BF" w14:textId="77777777" w:rsidR="00174FCE" w:rsidRDefault="00174FCE" w:rsidP="00174FCE">
            <w:r>
              <w:t>Students understand that rules need to be fair. Fair means justice for all parties.</w:t>
            </w:r>
          </w:p>
          <w:p w14:paraId="6444B494" w14:textId="77777777" w:rsidR="00174FCE" w:rsidRPr="00B02305" w:rsidRDefault="00174FCE" w:rsidP="00174FCE">
            <w:r>
              <w:t>There are consequences for breaking rules.</w:t>
            </w:r>
          </w:p>
          <w:p w14:paraId="3AD07FC3" w14:textId="77777777" w:rsidR="00174FCE" w:rsidRPr="002016B8" w:rsidRDefault="00174FCE" w:rsidP="000D0C7C">
            <w:pPr>
              <w:pStyle w:val="Normal2"/>
            </w:pPr>
            <w:r w:rsidRPr="002016B8">
              <w:t>EXPECTATIONS FOR LEARNING</w:t>
            </w:r>
          </w:p>
          <w:p w14:paraId="6BC22830" w14:textId="77777777" w:rsidR="00174FCE" w:rsidRDefault="00174FCE" w:rsidP="00174FCE">
            <w:pPr>
              <w:widowControl w:val="0"/>
            </w:pPr>
            <w:r>
              <w:t>Identify and explain why there are different rules for different settings.</w:t>
            </w:r>
          </w:p>
          <w:p w14:paraId="128CBD2A" w14:textId="77777777" w:rsidR="00174FCE" w:rsidRPr="009B2DA5" w:rsidRDefault="00174FCE" w:rsidP="00174FCE">
            <w:pPr>
              <w:widowControl w:val="0"/>
              <w:rPr>
                <w:rFonts w:eastAsia="Times New Roman"/>
                <w:color w:val="000000"/>
              </w:rPr>
            </w:pPr>
            <w:r>
              <w:t>Explain why rules need to be guided by the principle of fairness and why rules include consequences for those who break them.</w:t>
            </w:r>
          </w:p>
        </w:tc>
      </w:tr>
    </w:tbl>
    <w:p w14:paraId="08890457" w14:textId="77777777" w:rsidR="00EF26FF" w:rsidRDefault="00EF26FF" w:rsidP="00F710B5">
      <w:pPr>
        <w:pStyle w:val="Heading3"/>
        <w:spacing w:before="120"/>
      </w:pPr>
      <w:bookmarkStart w:id="3" w:name="_Toc5605773"/>
      <w:r>
        <w:t>Strand: Economics</w:t>
      </w:r>
      <w:bookmarkEnd w:id="3"/>
    </w:p>
    <w:tbl>
      <w:tblPr>
        <w:tblStyle w:val="TableGrid"/>
        <w:tblW w:w="0" w:type="auto"/>
        <w:tblLook w:val="04A0" w:firstRow="1" w:lastRow="0" w:firstColumn="1" w:lastColumn="0" w:noHBand="0" w:noVBand="1"/>
      </w:tblPr>
      <w:tblGrid>
        <w:gridCol w:w="355"/>
        <w:gridCol w:w="14035"/>
      </w:tblGrid>
      <w:tr w:rsidR="00174FCE" w:rsidRPr="009B2DA5" w14:paraId="1E363656" w14:textId="77777777" w:rsidTr="7D664886">
        <w:trPr>
          <w:trHeight w:val="360"/>
        </w:trPr>
        <w:tc>
          <w:tcPr>
            <w:tcW w:w="14390" w:type="dxa"/>
            <w:gridSpan w:val="2"/>
            <w:shd w:val="clear" w:color="auto" w:fill="003BA7"/>
            <w:vAlign w:val="center"/>
          </w:tcPr>
          <w:p w14:paraId="0B78392D" w14:textId="77777777" w:rsidR="00174FCE" w:rsidRPr="000C3E5F" w:rsidRDefault="00174FCE" w:rsidP="00992F11">
            <w:pPr>
              <w:pStyle w:val="TableSub-Head"/>
            </w:pPr>
            <w:r>
              <w:t>Topic:</w:t>
            </w:r>
            <w:r w:rsidRPr="004C5F7E">
              <w:t xml:space="preserve"> Scarcity</w:t>
            </w:r>
          </w:p>
        </w:tc>
      </w:tr>
      <w:tr w:rsidR="00174FCE" w:rsidRPr="009B2DA5" w14:paraId="4A2EAFB2" w14:textId="77777777" w:rsidTr="7D664886">
        <w:trPr>
          <w:trHeight w:val="432"/>
        </w:trPr>
        <w:tc>
          <w:tcPr>
            <w:tcW w:w="14390" w:type="dxa"/>
            <w:gridSpan w:val="2"/>
            <w:shd w:val="clear" w:color="auto" w:fill="D1D3ED"/>
            <w:vAlign w:val="center"/>
          </w:tcPr>
          <w:p w14:paraId="20CF438E"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A5F6EE9" w14:textId="77777777" w:rsidR="00174FCE" w:rsidRPr="0051732A" w:rsidRDefault="00174FC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51732A">
              <w:rPr>
                <w:b/>
                <w:szCs w:val="18"/>
              </w:rPr>
              <w:t>Wants are unlimited and resources are limited. Individuals make choices because they cannot have everything they want.</w:t>
            </w:r>
          </w:p>
        </w:tc>
      </w:tr>
      <w:tr w:rsidR="00174FCE" w:rsidRPr="009B2DA5" w14:paraId="43242FE4" w14:textId="77777777" w:rsidTr="7D664886">
        <w:trPr>
          <w:trHeight w:val="170"/>
        </w:trPr>
        <w:tc>
          <w:tcPr>
            <w:tcW w:w="355" w:type="dxa"/>
            <w:shd w:val="clear" w:color="auto" w:fill="D1D3ED"/>
            <w:vAlign w:val="center"/>
          </w:tcPr>
          <w:p w14:paraId="7C170B57" w14:textId="77777777" w:rsidR="00174FCE" w:rsidRPr="009B2DA5" w:rsidRDefault="00174FCE" w:rsidP="00992F11"/>
        </w:tc>
        <w:tc>
          <w:tcPr>
            <w:tcW w:w="14035" w:type="dxa"/>
          </w:tcPr>
          <w:p w14:paraId="1B1AF3FB" w14:textId="77777777" w:rsidR="00174FCE" w:rsidRPr="002016B8" w:rsidRDefault="00174FCE" w:rsidP="000D0C7C">
            <w:pPr>
              <w:pStyle w:val="Normal2"/>
            </w:pPr>
            <w:r w:rsidRPr="002016B8">
              <w:t>Content elaboration</w:t>
            </w:r>
          </w:p>
          <w:p w14:paraId="740EA2E5" w14:textId="77777777" w:rsidR="00174FCE" w:rsidRPr="00246073" w:rsidRDefault="00174FCE" w:rsidP="00174FCE">
            <w:pPr>
              <w:widowControl w:val="0"/>
            </w:pPr>
            <w:r>
              <w:t>Wants are unlimited and resources are limited (scarce), thereby forcing individuals to make choices. For example, an individual can buy a new bicycle or a new computer game but does not have money for both.</w:t>
            </w:r>
          </w:p>
          <w:p w14:paraId="708C2CAA" w14:textId="77777777" w:rsidR="00174FCE" w:rsidRPr="002016B8" w:rsidRDefault="00174FCE" w:rsidP="000D0C7C">
            <w:pPr>
              <w:pStyle w:val="Normal2"/>
            </w:pPr>
            <w:r w:rsidRPr="002016B8">
              <w:t>EXPECTATIONS FOR LEARNING</w:t>
            </w:r>
          </w:p>
          <w:p w14:paraId="4C9A712A" w14:textId="77777777" w:rsidR="00174FCE" w:rsidRPr="009B2DA5" w:rsidRDefault="7D664886" w:rsidP="7D664886">
            <w:pPr>
              <w:widowControl w:val="0"/>
              <w:rPr>
                <w:rFonts w:eastAsia="Times New Roman"/>
                <w:color w:val="000000" w:themeColor="text1"/>
              </w:rPr>
            </w:pPr>
            <w:r>
              <w:t xml:space="preserve">Explain the relationship between wants and resources. </w:t>
            </w:r>
          </w:p>
          <w:p w14:paraId="5BF43864" w14:textId="77777777" w:rsidR="00174FCE" w:rsidRPr="009B2DA5" w:rsidRDefault="7D664886" w:rsidP="7D664886">
            <w:pPr>
              <w:widowControl w:val="0"/>
              <w:rPr>
                <w:rFonts w:eastAsia="Times New Roman"/>
                <w:color w:val="000000" w:themeColor="text1"/>
              </w:rPr>
            </w:pPr>
            <w:r>
              <w:t>Explain how and why people must make economic choices.</w:t>
            </w:r>
          </w:p>
        </w:tc>
      </w:tr>
      <w:tr w:rsidR="00174FCE" w:rsidRPr="009B2DA5" w14:paraId="74BB0F1E" w14:textId="77777777" w:rsidTr="7D664886">
        <w:trPr>
          <w:trHeight w:val="360"/>
        </w:trPr>
        <w:tc>
          <w:tcPr>
            <w:tcW w:w="14390" w:type="dxa"/>
            <w:gridSpan w:val="2"/>
            <w:shd w:val="clear" w:color="auto" w:fill="003BA7"/>
            <w:vAlign w:val="center"/>
          </w:tcPr>
          <w:p w14:paraId="5E4E1651" w14:textId="77777777" w:rsidR="00174FCE" w:rsidRPr="000C3E5F" w:rsidRDefault="00174FCE" w:rsidP="00174FCE">
            <w:pPr>
              <w:pStyle w:val="TableSub-Head"/>
            </w:pPr>
            <w:r>
              <w:t>Topic:</w:t>
            </w:r>
            <w:r w:rsidRPr="004C5F7E">
              <w:t xml:space="preserve"> Production and Consumption</w:t>
            </w:r>
          </w:p>
        </w:tc>
      </w:tr>
      <w:tr w:rsidR="00174FCE" w:rsidRPr="009B2DA5" w14:paraId="652F2988" w14:textId="77777777" w:rsidTr="7D664886">
        <w:trPr>
          <w:trHeight w:val="432"/>
        </w:trPr>
        <w:tc>
          <w:tcPr>
            <w:tcW w:w="14390" w:type="dxa"/>
            <w:gridSpan w:val="2"/>
            <w:shd w:val="clear" w:color="auto" w:fill="D1D3ED"/>
            <w:vAlign w:val="center"/>
          </w:tcPr>
          <w:p w14:paraId="473FEF1A"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C4A65D" w14:textId="77777777" w:rsidR="00174FCE" w:rsidRPr="00822D24" w:rsidRDefault="00174FCE" w:rsidP="0051732A">
            <w:pPr>
              <w:pStyle w:val="ListParagraph"/>
              <w:widowControl w:val="0"/>
              <w:numPr>
                <w:ilvl w:val="0"/>
                <w:numId w:val="12"/>
              </w:numPr>
              <w:spacing w:after="0" w:line="240" w:lineRule="auto"/>
              <w:ind w:left="522"/>
              <w:rPr>
                <w:rFonts w:eastAsia="Times New Roman"/>
                <w:b/>
                <w:bCs/>
                <w:color w:val="808080" w:themeColor="background1" w:themeShade="80"/>
              </w:rPr>
            </w:pPr>
            <w:r w:rsidRPr="00EC07BE">
              <w:rPr>
                <w:rStyle w:val="normaltextrun"/>
                <w:b/>
                <w:color w:val="000000" w:themeColor="text1"/>
                <w:szCs w:val="18"/>
              </w:rPr>
              <w:t>People produce and consume goods and services in the community.</w:t>
            </w:r>
          </w:p>
        </w:tc>
      </w:tr>
      <w:tr w:rsidR="00174FCE" w:rsidRPr="009B2DA5" w14:paraId="5EA12D49" w14:textId="77777777" w:rsidTr="00F710B5">
        <w:trPr>
          <w:trHeight w:val="2654"/>
        </w:trPr>
        <w:tc>
          <w:tcPr>
            <w:tcW w:w="355" w:type="dxa"/>
            <w:shd w:val="clear" w:color="auto" w:fill="D1D3ED"/>
            <w:vAlign w:val="center"/>
          </w:tcPr>
          <w:p w14:paraId="5D592809" w14:textId="77777777" w:rsidR="00174FCE" w:rsidRPr="009B2DA5" w:rsidRDefault="00174FCE" w:rsidP="00992F11"/>
        </w:tc>
        <w:tc>
          <w:tcPr>
            <w:tcW w:w="14035" w:type="dxa"/>
          </w:tcPr>
          <w:p w14:paraId="4061D51C" w14:textId="77777777" w:rsidR="00174FCE" w:rsidRPr="002016B8" w:rsidRDefault="00174FCE" w:rsidP="000D0C7C">
            <w:pPr>
              <w:pStyle w:val="Normal2"/>
            </w:pPr>
            <w:r w:rsidRPr="002016B8">
              <w:t>Content elaboration</w:t>
            </w:r>
          </w:p>
          <w:p w14:paraId="043965F9" w14:textId="77777777" w:rsidR="00174FCE" w:rsidRPr="00EC07BE" w:rsidRDefault="00174FCE" w:rsidP="00174FCE">
            <w:pPr>
              <w:widowControl w:val="0"/>
              <w:rPr>
                <w:szCs w:val="18"/>
              </w:rPr>
            </w:pPr>
            <w:r w:rsidRPr="00EC07BE">
              <w:rPr>
                <w:szCs w:val="18"/>
              </w:rPr>
              <w:t>People in the community work at jobs where they produce goods and services.</w:t>
            </w:r>
          </w:p>
          <w:p w14:paraId="2909A9EC" w14:textId="77777777" w:rsidR="00174FCE" w:rsidRPr="00EC07BE" w:rsidRDefault="00174FCE" w:rsidP="00174FCE">
            <w:pPr>
              <w:widowControl w:val="0"/>
              <w:rPr>
                <w:szCs w:val="18"/>
              </w:rPr>
            </w:pPr>
            <w:r w:rsidRPr="00EC07BE">
              <w:rPr>
                <w:szCs w:val="18"/>
              </w:rPr>
              <w:t>Goods are objects that are capable of satisfying people’s wants (e.g., homes, cars, furniture, food, clothing).</w:t>
            </w:r>
          </w:p>
          <w:p w14:paraId="72C87981" w14:textId="77777777" w:rsidR="00174FCE" w:rsidRPr="00EC07BE" w:rsidRDefault="00174FCE" w:rsidP="00174FCE">
            <w:pPr>
              <w:widowControl w:val="0"/>
              <w:rPr>
                <w:szCs w:val="18"/>
              </w:rPr>
            </w:pPr>
            <w:r w:rsidRPr="00EC07BE">
              <w:rPr>
                <w:szCs w:val="18"/>
              </w:rPr>
              <w:t>Services are actions that are capable of satisfying people’s wants (e.g., medical care, restaurants, hotels, lawn mowing, babysitting).</w:t>
            </w:r>
          </w:p>
          <w:p w14:paraId="0FEA419A" w14:textId="77777777" w:rsidR="00174FCE" w:rsidRPr="00EC07BE" w:rsidRDefault="00174FCE" w:rsidP="00174FCE">
            <w:pPr>
              <w:widowControl w:val="0"/>
              <w:rPr>
                <w:szCs w:val="18"/>
              </w:rPr>
            </w:pPr>
            <w:r w:rsidRPr="00EC07BE">
              <w:rPr>
                <w:szCs w:val="18"/>
              </w:rPr>
              <w:t xml:space="preserve">People also are consumers in the community. Consumer wants are satisfied by using goods and services. </w:t>
            </w:r>
          </w:p>
          <w:p w14:paraId="28E36E9D" w14:textId="77777777" w:rsidR="00174FCE" w:rsidRPr="00EC07BE" w:rsidRDefault="00174FCE" w:rsidP="00174FCE">
            <w:pPr>
              <w:widowControl w:val="0"/>
              <w:rPr>
                <w:szCs w:val="18"/>
              </w:rPr>
            </w:pPr>
            <w:r w:rsidRPr="00EC07BE">
              <w:rPr>
                <w:szCs w:val="18"/>
              </w:rPr>
              <w:t>People can be both producers and consumers.</w:t>
            </w:r>
          </w:p>
          <w:p w14:paraId="38174352" w14:textId="77777777" w:rsidR="00174FCE" w:rsidRPr="002016B8" w:rsidRDefault="00174FCE" w:rsidP="000D0C7C">
            <w:pPr>
              <w:pStyle w:val="Normal2"/>
            </w:pPr>
            <w:r w:rsidRPr="002016B8">
              <w:t>EXPECTATIONS FOR LEARNING</w:t>
            </w:r>
          </w:p>
          <w:p w14:paraId="6F7E62CC" w14:textId="77777777" w:rsidR="00174FCE" w:rsidRPr="009B2DA5" w:rsidRDefault="00174FCE" w:rsidP="00174FCE">
            <w:pPr>
              <w:widowControl w:val="0"/>
              <w:rPr>
                <w:rFonts w:eastAsia="Times New Roman"/>
                <w:color w:val="000000"/>
              </w:rPr>
            </w:pPr>
            <w:r w:rsidRPr="00EC07BE">
              <w:t>Demonstrate how people are producers and consumers in the community.</w:t>
            </w:r>
          </w:p>
        </w:tc>
      </w:tr>
      <w:tr w:rsidR="00174FCE" w:rsidRPr="009B2DA5" w14:paraId="595AC844" w14:textId="77777777" w:rsidTr="7D664886">
        <w:trPr>
          <w:trHeight w:val="360"/>
        </w:trPr>
        <w:tc>
          <w:tcPr>
            <w:tcW w:w="14390" w:type="dxa"/>
            <w:gridSpan w:val="2"/>
            <w:shd w:val="clear" w:color="auto" w:fill="003BA7"/>
            <w:vAlign w:val="center"/>
          </w:tcPr>
          <w:p w14:paraId="6853290D" w14:textId="77777777" w:rsidR="00174FCE" w:rsidRPr="000C3E5F" w:rsidRDefault="00174FCE" w:rsidP="00992F11">
            <w:pPr>
              <w:pStyle w:val="TableSub-Head"/>
            </w:pPr>
            <w:r>
              <w:lastRenderedPageBreak/>
              <w:t>Topic:</w:t>
            </w:r>
            <w:r w:rsidRPr="004C5F7E">
              <w:t xml:space="preserve"> </w:t>
            </w:r>
            <w:r>
              <w:t>Markets</w:t>
            </w:r>
          </w:p>
        </w:tc>
      </w:tr>
      <w:tr w:rsidR="00174FCE" w:rsidRPr="009B2DA5" w14:paraId="70AE20D9" w14:textId="77777777" w:rsidTr="00F710B5">
        <w:trPr>
          <w:trHeight w:val="467"/>
        </w:trPr>
        <w:tc>
          <w:tcPr>
            <w:tcW w:w="14390" w:type="dxa"/>
            <w:gridSpan w:val="2"/>
            <w:shd w:val="clear" w:color="auto" w:fill="D1D3ED"/>
            <w:vAlign w:val="center"/>
          </w:tcPr>
          <w:p w14:paraId="0AC1ABCD"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2E89BCF" w14:textId="77777777" w:rsidR="00174FCE" w:rsidRPr="00822D24" w:rsidRDefault="00381DAA" w:rsidP="00B148A8">
            <w:pPr>
              <w:pStyle w:val="ListParagraph"/>
              <w:widowControl w:val="0"/>
              <w:numPr>
                <w:ilvl w:val="0"/>
                <w:numId w:val="12"/>
              </w:numPr>
              <w:spacing w:after="0" w:line="240" w:lineRule="auto"/>
              <w:ind w:left="522"/>
              <w:rPr>
                <w:rFonts w:eastAsia="Times New Roman"/>
                <w:b/>
                <w:bCs/>
                <w:color w:val="808080" w:themeColor="background1" w:themeShade="80"/>
              </w:rPr>
            </w:pPr>
            <w:r w:rsidRPr="005F7652">
              <w:rPr>
                <w:rFonts w:eastAsia="Times New Roman"/>
                <w:b/>
                <w:bCs/>
              </w:rPr>
              <w:t>People trade to obtain goods and services they want.</w:t>
            </w:r>
          </w:p>
        </w:tc>
      </w:tr>
      <w:tr w:rsidR="00174FCE" w:rsidRPr="009B2DA5" w14:paraId="3033AC9B" w14:textId="77777777" w:rsidTr="7D664886">
        <w:trPr>
          <w:trHeight w:val="170"/>
        </w:trPr>
        <w:tc>
          <w:tcPr>
            <w:tcW w:w="355" w:type="dxa"/>
            <w:tcBorders>
              <w:bottom w:val="single" w:sz="4" w:space="0" w:color="auto"/>
            </w:tcBorders>
            <w:shd w:val="clear" w:color="auto" w:fill="D1D3ED"/>
            <w:vAlign w:val="center"/>
          </w:tcPr>
          <w:p w14:paraId="632F1E10" w14:textId="77777777" w:rsidR="00174FCE" w:rsidRPr="009B2DA5" w:rsidRDefault="00174FCE" w:rsidP="00992F11"/>
        </w:tc>
        <w:tc>
          <w:tcPr>
            <w:tcW w:w="14035" w:type="dxa"/>
            <w:tcBorders>
              <w:bottom w:val="single" w:sz="4" w:space="0" w:color="auto"/>
            </w:tcBorders>
          </w:tcPr>
          <w:p w14:paraId="21A1481F" w14:textId="77777777" w:rsidR="00381DAA" w:rsidRPr="002016B8" w:rsidRDefault="00381DAA" w:rsidP="000D0C7C">
            <w:pPr>
              <w:pStyle w:val="Normal2"/>
            </w:pPr>
            <w:r w:rsidRPr="002016B8">
              <w:t>Content elaboration</w:t>
            </w:r>
          </w:p>
          <w:p w14:paraId="43588DDA" w14:textId="77777777" w:rsidR="00381DAA" w:rsidRPr="00381DAA" w:rsidRDefault="00381DAA" w:rsidP="00B148A8">
            <w:pPr>
              <w:widowControl w:val="0"/>
              <w:spacing w:after="0"/>
              <w:rPr>
                <w:szCs w:val="18"/>
              </w:rPr>
            </w:pPr>
            <w:r w:rsidRPr="00381DAA">
              <w:rPr>
                <w:szCs w:val="18"/>
              </w:rPr>
              <w:t xml:space="preserve">Individuals are incapable of producing every good or service they want, so they trade to obtain goods and </w:t>
            </w:r>
            <w:r>
              <w:rPr>
                <w:szCs w:val="18"/>
              </w:rPr>
              <w:t>services in their community.</w:t>
            </w:r>
          </w:p>
          <w:p w14:paraId="3746ADB3" w14:textId="77777777" w:rsidR="00381DAA" w:rsidRPr="00381DAA" w:rsidRDefault="00A778C9" w:rsidP="008020E7">
            <w:pPr>
              <w:pStyle w:val="ListParagraph"/>
              <w:widowControl w:val="0"/>
              <w:numPr>
                <w:ilvl w:val="0"/>
                <w:numId w:val="13"/>
              </w:numPr>
              <w:spacing w:after="0" w:line="240" w:lineRule="auto"/>
              <w:rPr>
                <w:szCs w:val="18"/>
              </w:rPr>
            </w:pPr>
            <w:r>
              <w:rPr>
                <w:szCs w:val="18"/>
              </w:rPr>
              <w:t>G</w:t>
            </w:r>
            <w:r w:rsidR="00381DAA" w:rsidRPr="00381DAA">
              <w:rPr>
                <w:szCs w:val="18"/>
              </w:rPr>
              <w:t>oods</w:t>
            </w:r>
            <w:r>
              <w:rPr>
                <w:szCs w:val="18"/>
              </w:rPr>
              <w:t xml:space="preserve"> include</w:t>
            </w:r>
            <w:r w:rsidR="00381DAA" w:rsidRPr="00381DAA">
              <w:rPr>
                <w:szCs w:val="18"/>
              </w:rPr>
              <w:t xml:space="preserve"> homes, cars, furniture, food, clothing</w:t>
            </w:r>
            <w:r>
              <w:rPr>
                <w:szCs w:val="18"/>
              </w:rPr>
              <w:t>.</w:t>
            </w:r>
          </w:p>
          <w:p w14:paraId="2D828D23" w14:textId="77777777" w:rsidR="00381DAA" w:rsidRPr="00381DAA" w:rsidRDefault="00A778C9" w:rsidP="008020E7">
            <w:pPr>
              <w:pStyle w:val="ListParagraph"/>
              <w:widowControl w:val="0"/>
              <w:numPr>
                <w:ilvl w:val="0"/>
                <w:numId w:val="13"/>
              </w:numPr>
              <w:spacing w:line="240" w:lineRule="auto"/>
              <w:rPr>
                <w:szCs w:val="18"/>
              </w:rPr>
            </w:pPr>
            <w:r>
              <w:rPr>
                <w:szCs w:val="18"/>
              </w:rPr>
              <w:t>S</w:t>
            </w:r>
            <w:r w:rsidR="00381DAA" w:rsidRPr="00381DAA">
              <w:rPr>
                <w:szCs w:val="18"/>
              </w:rPr>
              <w:t>ervices</w:t>
            </w:r>
            <w:r>
              <w:rPr>
                <w:szCs w:val="18"/>
              </w:rPr>
              <w:t xml:space="preserve"> include</w:t>
            </w:r>
            <w:r w:rsidR="00381DAA" w:rsidRPr="00381DAA">
              <w:rPr>
                <w:szCs w:val="18"/>
              </w:rPr>
              <w:t xml:space="preserve"> medical care, restaurants, hotels, lawn mowing, babysitting</w:t>
            </w:r>
            <w:r>
              <w:rPr>
                <w:szCs w:val="18"/>
              </w:rPr>
              <w:t>.</w:t>
            </w:r>
          </w:p>
          <w:p w14:paraId="046D3AC8" w14:textId="77777777" w:rsidR="00381DAA" w:rsidRPr="002016B8" w:rsidRDefault="00381DAA" w:rsidP="000D0C7C">
            <w:pPr>
              <w:pStyle w:val="Normal2"/>
            </w:pPr>
            <w:r w:rsidRPr="002016B8">
              <w:t>EXPECTATIONS FOR LEARNING</w:t>
            </w:r>
          </w:p>
          <w:p w14:paraId="6D74AD92" w14:textId="77777777" w:rsidR="00174FCE" w:rsidRPr="009B2DA5" w:rsidRDefault="00381DAA" w:rsidP="00381DAA">
            <w:pPr>
              <w:widowControl w:val="0"/>
              <w:rPr>
                <w:rFonts w:eastAsia="Times New Roman"/>
                <w:color w:val="000000"/>
              </w:rPr>
            </w:pPr>
            <w:r w:rsidRPr="00381DAA">
              <w:rPr>
                <w:rFonts w:eastAsia="Times New Roman"/>
                <w:color w:val="000000"/>
              </w:rPr>
              <w:t>Explain why people trade.</w:t>
            </w:r>
          </w:p>
        </w:tc>
      </w:tr>
      <w:tr w:rsidR="00174FCE" w:rsidRPr="009B2DA5" w14:paraId="4E31805C" w14:textId="77777777" w:rsidTr="7D664886">
        <w:trPr>
          <w:trHeight w:val="360"/>
        </w:trPr>
        <w:tc>
          <w:tcPr>
            <w:tcW w:w="14390" w:type="dxa"/>
            <w:gridSpan w:val="2"/>
            <w:tcBorders>
              <w:top w:val="nil"/>
            </w:tcBorders>
            <w:shd w:val="clear" w:color="auto" w:fill="003BA7"/>
            <w:vAlign w:val="center"/>
          </w:tcPr>
          <w:p w14:paraId="2FCFB3CD" w14:textId="77777777" w:rsidR="00174FCE" w:rsidRPr="000C3E5F" w:rsidRDefault="00174FCE" w:rsidP="00992F11">
            <w:pPr>
              <w:pStyle w:val="TableSub-Head"/>
            </w:pPr>
            <w:r>
              <w:t>Topic:</w:t>
            </w:r>
            <w:r w:rsidRPr="004C5F7E">
              <w:t xml:space="preserve"> </w:t>
            </w:r>
            <w:r>
              <w:t>Financial Literacy</w:t>
            </w:r>
          </w:p>
        </w:tc>
      </w:tr>
      <w:tr w:rsidR="00174FCE" w:rsidRPr="009B2DA5" w14:paraId="6F9766A4" w14:textId="77777777" w:rsidTr="7D664886">
        <w:trPr>
          <w:trHeight w:val="432"/>
        </w:trPr>
        <w:tc>
          <w:tcPr>
            <w:tcW w:w="14390" w:type="dxa"/>
            <w:gridSpan w:val="2"/>
            <w:shd w:val="clear" w:color="auto" w:fill="D1D3ED"/>
            <w:vAlign w:val="center"/>
          </w:tcPr>
          <w:p w14:paraId="5C162ECC" w14:textId="77777777" w:rsidR="00174FCE" w:rsidRPr="007C6FCC" w:rsidRDefault="00174FCE"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0E3F18" w14:textId="77777777" w:rsidR="00174FCE" w:rsidRPr="00822D24" w:rsidRDefault="00381DAA" w:rsidP="00B148A8">
            <w:pPr>
              <w:pStyle w:val="ListParagraph"/>
              <w:widowControl w:val="0"/>
              <w:numPr>
                <w:ilvl w:val="0"/>
                <w:numId w:val="12"/>
              </w:numPr>
              <w:spacing w:after="0" w:line="240" w:lineRule="auto"/>
              <w:ind w:left="522"/>
              <w:rPr>
                <w:rFonts w:eastAsia="Times New Roman"/>
                <w:b/>
                <w:bCs/>
                <w:color w:val="808080" w:themeColor="background1" w:themeShade="80"/>
              </w:rPr>
            </w:pPr>
            <w:r w:rsidRPr="00B148A8">
              <w:rPr>
                <w:rFonts w:eastAsia="Times New Roman"/>
                <w:b/>
                <w:bCs/>
              </w:rPr>
              <w:t>Currency is used as a means of economic exchange.</w:t>
            </w:r>
          </w:p>
        </w:tc>
      </w:tr>
      <w:tr w:rsidR="00174FCE" w:rsidRPr="009B2DA5" w14:paraId="4E03DB6B" w14:textId="77777777" w:rsidTr="7D664886">
        <w:trPr>
          <w:trHeight w:val="170"/>
        </w:trPr>
        <w:tc>
          <w:tcPr>
            <w:tcW w:w="355" w:type="dxa"/>
            <w:shd w:val="clear" w:color="auto" w:fill="D1D3ED"/>
            <w:vAlign w:val="center"/>
          </w:tcPr>
          <w:p w14:paraId="1E498323" w14:textId="77777777" w:rsidR="00174FCE" w:rsidRPr="009B2DA5" w:rsidRDefault="00174FCE" w:rsidP="00992F11"/>
        </w:tc>
        <w:tc>
          <w:tcPr>
            <w:tcW w:w="14035" w:type="dxa"/>
          </w:tcPr>
          <w:p w14:paraId="05389C60" w14:textId="77777777" w:rsidR="00381DAA" w:rsidRPr="002016B8" w:rsidRDefault="00381DAA" w:rsidP="000D0C7C">
            <w:pPr>
              <w:pStyle w:val="Normal2"/>
            </w:pPr>
            <w:r w:rsidRPr="002016B8">
              <w:t>Content elaboration</w:t>
            </w:r>
          </w:p>
          <w:p w14:paraId="67D3CD5D" w14:textId="77777777" w:rsidR="00381DAA" w:rsidRPr="00381DAA" w:rsidRDefault="00381DAA" w:rsidP="00381DAA">
            <w:pPr>
              <w:widowControl w:val="0"/>
              <w:rPr>
                <w:szCs w:val="18"/>
              </w:rPr>
            </w:pPr>
            <w:r w:rsidRPr="00381DAA">
              <w:rPr>
                <w:szCs w:val="18"/>
              </w:rPr>
              <w:t>People obtain goods and services by exchanging them for money (currency). Currency is the money</w:t>
            </w:r>
            <w:r>
              <w:rPr>
                <w:szCs w:val="18"/>
              </w:rPr>
              <w:t xml:space="preserve"> in circulation in any country.</w:t>
            </w:r>
          </w:p>
          <w:p w14:paraId="437A555B" w14:textId="77777777" w:rsidR="00381DAA" w:rsidRPr="00EC07BE" w:rsidRDefault="00381DAA" w:rsidP="00381DAA">
            <w:pPr>
              <w:widowControl w:val="0"/>
              <w:rPr>
                <w:szCs w:val="18"/>
              </w:rPr>
            </w:pPr>
            <w:r w:rsidRPr="00381DAA">
              <w:rPr>
                <w:szCs w:val="18"/>
              </w:rPr>
              <w:t>Economic exchange refers to an economic transaction where goods or services are transferred from the provider for a return of relative value.</w:t>
            </w:r>
          </w:p>
          <w:p w14:paraId="47296577" w14:textId="77777777" w:rsidR="00381DAA" w:rsidRPr="002016B8" w:rsidRDefault="00381DAA" w:rsidP="000D0C7C">
            <w:pPr>
              <w:pStyle w:val="Normal2"/>
            </w:pPr>
            <w:r w:rsidRPr="002016B8">
              <w:t>EXPECTATIONS FOR LEARNING</w:t>
            </w:r>
          </w:p>
          <w:p w14:paraId="1A26652B" w14:textId="77777777" w:rsidR="00174FCE" w:rsidRPr="009B2DA5" w:rsidRDefault="00381DAA" w:rsidP="00381DAA">
            <w:pPr>
              <w:widowControl w:val="0"/>
              <w:rPr>
                <w:rFonts w:eastAsia="Times New Roman"/>
                <w:color w:val="000000"/>
              </w:rPr>
            </w:pPr>
            <w:r w:rsidRPr="00381DAA">
              <w:rPr>
                <w:rFonts w:eastAsia="Times New Roman"/>
                <w:color w:val="000000"/>
              </w:rPr>
              <w:t>Demonstrate the use of currency in an economic exchange by making a real or pretend transaction.</w:t>
            </w:r>
          </w:p>
        </w:tc>
      </w:tr>
    </w:tbl>
    <w:p w14:paraId="05056593" w14:textId="30411969" w:rsidR="00EC07BE" w:rsidRDefault="00EC07BE">
      <w:pPr>
        <w:spacing w:after="160" w:line="259" w:lineRule="auto"/>
      </w:pPr>
      <w:bookmarkStart w:id="4" w:name="_GoBack"/>
      <w:bookmarkEnd w:id="4"/>
    </w:p>
    <w:sectPr w:rsidR="00EC07BE"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2303B3" w:rsidRDefault="002303B3" w:rsidP="00EC0853">
      <w:pPr>
        <w:spacing w:after="0"/>
      </w:pPr>
      <w:r>
        <w:separator/>
      </w:r>
    </w:p>
  </w:endnote>
  <w:endnote w:type="continuationSeparator" w:id="0">
    <w:p w14:paraId="1FB39C91" w14:textId="77777777" w:rsidR="002303B3" w:rsidRDefault="002303B3"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2303B3" w:rsidRDefault="002303B3" w:rsidP="00EC0853">
      <w:pPr>
        <w:spacing w:after="0"/>
      </w:pPr>
      <w:r>
        <w:separator/>
      </w:r>
    </w:p>
  </w:footnote>
  <w:footnote w:type="continuationSeparator" w:id="0">
    <w:p w14:paraId="1BF2894C" w14:textId="77777777" w:rsidR="002303B3" w:rsidRDefault="002303B3"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2608D30B">
              <wp:simplePos x="0" y="0"/>
              <wp:positionH relativeFrom="page">
                <wp:posOffset>396240</wp:posOffset>
              </wp:positionH>
              <wp:positionV relativeFrom="page">
                <wp:posOffset>281940</wp:posOffset>
              </wp:positionV>
              <wp:extent cx="5379720" cy="176213"/>
              <wp:effectExtent l="0" t="0" r="1143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7E673BB3"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C30F13">
                            <w:rPr>
                              <w:rFonts w:ascii="Arial Black" w:eastAsia="Calibri" w:hAnsi="Arial Black" w:cs="Arial"/>
                              <w:b/>
                              <w:bCs/>
                              <w:color w:val="FFFFFF"/>
                              <w:sz w:val="18"/>
                              <w:szCs w:val="18"/>
                            </w:rPr>
                            <w:t>, GRADE 1</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23.6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xzJswIAALQ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" filled="f" stroked="f">
              <v:textbox inset="0,0,0,0">
                <w:txbxContent>
                  <w:p w14:paraId="06492777" w14:textId="7E673BB3"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C30F13">
                      <w:rPr>
                        <w:rFonts w:ascii="Arial Black" w:eastAsia="Calibri" w:hAnsi="Arial Black" w:cs="Arial"/>
                        <w:b/>
                        <w:bCs/>
                        <w:color w:val="FFFFFF"/>
                        <w:sz w:val="18"/>
                        <w:szCs w:val="18"/>
                      </w:rPr>
                      <w:t>, GRADE 1</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32"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193D28"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1ECD"/>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331C"/>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0F13"/>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2DF5"/>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0B5"/>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F1D79-B775-46EC-AD6A-502AD5DDB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271</Words>
  <Characters>724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Grade 1</dc:title>
  <dc:subject/>
  <dc:creator>Ludwig, Stacy</dc:creator>
  <cp:keywords>model curriculum, social studies</cp:keywords>
  <dc:description/>
  <cp:lastModifiedBy>Mallory, Andrea</cp:lastModifiedBy>
  <cp:revision>4</cp:revision>
  <cp:lastPrinted>2019-05-07T13:03:00Z</cp:lastPrinted>
  <dcterms:created xsi:type="dcterms:W3CDTF">2019-09-11T14:03:00Z</dcterms:created>
  <dcterms:modified xsi:type="dcterms:W3CDTF">2019-09-12T19:29:00Z</dcterms:modified>
</cp:coreProperties>
</file>